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pPr w:leftFromText="141" w:rightFromText="141" w:vertAnchor="text" w:horzAnchor="margin" w:tblpY="-764"/>
        <w:tblW w:w="8364" w:type="dxa"/>
        <w:shd w:val="clear" w:color="auto" w:fill="4F81BD" w:themeFill="accent1"/>
        <w:tblLook w:val="04A0" w:firstRow="1" w:lastRow="0" w:firstColumn="1" w:lastColumn="0" w:noHBand="0" w:noVBand="1"/>
      </w:tblPr>
      <w:tblGrid>
        <w:gridCol w:w="8364"/>
      </w:tblGrid>
      <w:tr w:rsidR="0019527E" w:rsidRPr="0019527E" w14:paraId="0B7AF826" w14:textId="77777777" w:rsidTr="00015E60">
        <w:trPr>
          <w:trHeight w:hRule="exact" w:val="567"/>
        </w:trPr>
        <w:tc>
          <w:tcPr>
            <w:tcW w:w="8364" w:type="dxa"/>
            <w:tcBorders>
              <w:top w:val="nil"/>
              <w:left w:val="nil"/>
              <w:bottom w:val="nil"/>
              <w:right w:val="nil"/>
            </w:tcBorders>
            <w:shd w:val="clear" w:color="auto" w:fill="548DD4" w:themeFill="text2" w:themeFillTint="99"/>
            <w:vAlign w:val="center"/>
          </w:tcPr>
          <w:p w14:paraId="68E74625" w14:textId="583CF320" w:rsidR="004C7299" w:rsidRPr="0019527E" w:rsidRDefault="007C53C9" w:rsidP="004C7299">
            <w:pPr>
              <w:jc w:val="center"/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</w:pPr>
            <w:r w:rsidRPr="0019527E"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>Angebot</w:t>
            </w:r>
            <w:r w:rsidR="001B435F" w:rsidRPr="0019527E"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 xml:space="preserve"> </w:t>
            </w:r>
            <w:r w:rsidR="00C22937"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>57</w:t>
            </w:r>
          </w:p>
        </w:tc>
      </w:tr>
    </w:tbl>
    <w:p w14:paraId="31286616" w14:textId="110045F4" w:rsidR="00006D85" w:rsidRPr="00360C93" w:rsidRDefault="004C7299" w:rsidP="00701197">
      <w:pPr>
        <w:pStyle w:val="StandardWeb"/>
        <w:shd w:val="clear" w:color="auto" w:fill="FFFFFF"/>
        <w:spacing w:before="0" w:beforeAutospacing="0" w:after="0" w:afterAutospacing="0" w:line="276" w:lineRule="auto"/>
        <w:rPr>
          <w:rFonts w:ascii="Trebuchet MS" w:hAnsi="Trebuchet MS"/>
          <w:sz w:val="32"/>
          <w:szCs w:val="32"/>
        </w:rPr>
      </w:pPr>
      <w:r w:rsidRPr="004F09CB">
        <w:rPr>
          <w:rFonts w:asciiTheme="minorHAnsi" w:eastAsiaTheme="minorEastAsia" w:hAnsiTheme="minorHAnsi" w:cstheme="minorBidi"/>
          <w:lang w:val="de-AT" w:eastAsia="en-US"/>
        </w:rPr>
        <w:t xml:space="preserve">                                                                                                         </w:t>
      </w:r>
      <w:r w:rsidR="008E0D8A" w:rsidRPr="004F09CB">
        <w:rPr>
          <w:rFonts w:ascii="Trebuchet MS" w:hAnsi="Trebuchet MS"/>
        </w:rPr>
        <w:t xml:space="preserve">  </w:t>
      </w:r>
      <w:r w:rsidR="00C3019B">
        <w:rPr>
          <w:rFonts w:ascii="Trebuchet MS" w:hAnsi="Trebuchet MS"/>
        </w:rPr>
        <w:t xml:space="preserve">  </w:t>
      </w:r>
      <w:proofErr w:type="spellStart"/>
      <w:r w:rsidR="004F09CB" w:rsidRPr="00360C93">
        <w:rPr>
          <w:rFonts w:ascii="Trebuchet MS" w:hAnsi="Trebuchet MS"/>
          <w:sz w:val="32"/>
          <w:szCs w:val="32"/>
        </w:rPr>
        <w:t>explain</w:t>
      </w:r>
      <w:proofErr w:type="spellEnd"/>
      <w:r w:rsidR="004F09CB" w:rsidRPr="00360C93">
        <w:rPr>
          <w:rFonts w:ascii="Trebuchet MS" w:hAnsi="Trebuchet MS"/>
          <w:sz w:val="32"/>
          <w:szCs w:val="32"/>
        </w:rPr>
        <w:t xml:space="preserve"> </w:t>
      </w:r>
      <w:proofErr w:type="spellStart"/>
      <w:r w:rsidR="004F09CB" w:rsidRPr="00360C93">
        <w:rPr>
          <w:rFonts w:ascii="Trebuchet MS" w:hAnsi="Trebuchet MS"/>
          <w:sz w:val="32"/>
          <w:szCs w:val="32"/>
        </w:rPr>
        <w:t>it</w:t>
      </w:r>
      <w:proofErr w:type="spellEnd"/>
      <w:r w:rsidR="004F09CB" w:rsidRPr="00360C93">
        <w:rPr>
          <w:rFonts w:ascii="Trebuchet MS" w:hAnsi="Trebuchet MS"/>
          <w:sz w:val="32"/>
          <w:szCs w:val="32"/>
        </w:rPr>
        <w:t xml:space="preserve"> simple</w:t>
      </w:r>
    </w:p>
    <w:p w14:paraId="5A54F225" w14:textId="471DBFC3" w:rsidR="00006D85" w:rsidRPr="00360C93" w:rsidRDefault="00D33EC0" w:rsidP="00D33EC0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>
        <w:rPr>
          <w:rFonts w:ascii="Trebuchet MS" w:hAnsi="Trebuchet MS"/>
        </w:rPr>
        <w:t xml:space="preserve">                                                                                   Rembrandtstr. 10/1</w:t>
      </w:r>
    </w:p>
    <w:p w14:paraId="07DA6A1C" w14:textId="086AF498" w:rsidR="00006D85" w:rsidRPr="00360C93" w:rsidRDefault="00C3019B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                                           </w:t>
      </w:r>
      <w:r w:rsidR="00DB3B77">
        <w:rPr>
          <w:rFonts w:ascii="Trebuchet MS" w:hAnsi="Trebuchet MS"/>
        </w:rPr>
        <w:t xml:space="preserve"> </w:t>
      </w:r>
      <w:r w:rsidR="00D33EC0">
        <w:rPr>
          <w:rFonts w:ascii="Trebuchet MS" w:hAnsi="Trebuchet MS"/>
        </w:rPr>
        <w:t xml:space="preserve"> </w:t>
      </w:r>
      <w:r w:rsidR="00DB3B77">
        <w:rPr>
          <w:rFonts w:ascii="Trebuchet MS" w:hAnsi="Trebuchet MS"/>
        </w:rPr>
        <w:t xml:space="preserve"> </w:t>
      </w:r>
      <w:r w:rsidR="00F33042">
        <w:rPr>
          <w:rFonts w:ascii="Trebuchet MS" w:hAnsi="Trebuchet MS"/>
        </w:rPr>
        <w:t>1</w:t>
      </w:r>
      <w:r w:rsidR="00DB3B77">
        <w:rPr>
          <w:rFonts w:ascii="Trebuchet MS" w:hAnsi="Trebuchet MS"/>
        </w:rPr>
        <w:t xml:space="preserve">020 </w:t>
      </w:r>
      <w:r w:rsidR="00D33EC0">
        <w:rPr>
          <w:rFonts w:ascii="Trebuchet MS" w:hAnsi="Trebuchet MS"/>
        </w:rPr>
        <w:t>Wien</w:t>
      </w:r>
    </w:p>
    <w:p w14:paraId="71F50942" w14:textId="4304A4FF" w:rsidR="00006D85" w:rsidRPr="00360C93" w:rsidRDefault="00135A2C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</w:t>
      </w:r>
      <w:r w:rsidR="00C3019B" w:rsidRPr="00360C93">
        <w:rPr>
          <w:rFonts w:ascii="Trebuchet MS" w:hAnsi="Trebuchet MS"/>
        </w:rPr>
        <w:t xml:space="preserve">       </w:t>
      </w:r>
      <w:r w:rsidR="00F80603" w:rsidRPr="00360C93">
        <w:rPr>
          <w:rFonts w:ascii="Trebuchet MS" w:hAnsi="Trebuchet MS"/>
        </w:rPr>
        <w:t>E-</w:t>
      </w:r>
      <w:r w:rsidR="00006D85" w:rsidRPr="00360C93">
        <w:rPr>
          <w:rFonts w:ascii="Trebuchet MS" w:hAnsi="Trebuchet MS"/>
        </w:rPr>
        <w:t>Mail: </w:t>
      </w:r>
      <w:hyperlink r:id="rId8" w:history="1">
        <w:r w:rsidR="004F09CB" w:rsidRPr="00360C93">
          <w:rPr>
            <w:rStyle w:val="Hyperlink"/>
            <w:rFonts w:ascii="Trebuchet MS" w:hAnsi="Trebuchet MS"/>
            <w:color w:val="auto"/>
            <w:u w:val="none"/>
          </w:rPr>
          <w:t>office@explain-it-simple.com</w:t>
        </w:r>
      </w:hyperlink>
      <w:r w:rsidR="00006D85" w:rsidRPr="00360C93">
        <w:rPr>
          <w:rFonts w:ascii="Trebuchet MS" w:hAnsi="Trebuchet MS"/>
        </w:rPr>
        <w:t> </w:t>
      </w:r>
    </w:p>
    <w:p w14:paraId="60713098" w14:textId="655CECF3" w:rsidR="00006D85" w:rsidRPr="00360C93" w:rsidRDefault="00C3019B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            </w:t>
      </w:r>
      <w:r w:rsidR="00006D85" w:rsidRPr="00360C93">
        <w:rPr>
          <w:rFonts w:ascii="Trebuchet MS" w:hAnsi="Trebuchet MS"/>
        </w:rPr>
        <w:t>Web: www.</w:t>
      </w:r>
      <w:r w:rsidR="004F09CB" w:rsidRPr="00360C93">
        <w:rPr>
          <w:rFonts w:ascii="Trebuchet MS" w:hAnsi="Trebuchet MS"/>
        </w:rPr>
        <w:t>explain-it-simple.com</w:t>
      </w:r>
      <w:r w:rsidR="00006D85" w:rsidRPr="00360C93">
        <w:rPr>
          <w:rFonts w:ascii="Trebuchet MS" w:hAnsi="Trebuchet MS"/>
        </w:rPr>
        <w:t> </w:t>
      </w:r>
    </w:p>
    <w:p w14:paraId="341E7BFB" w14:textId="77777777" w:rsidR="00015E60" w:rsidRDefault="00015E60" w:rsidP="00C22937">
      <w:pPr>
        <w:spacing w:line="276" w:lineRule="auto"/>
        <w:rPr>
          <w:rFonts w:ascii="Trebuchet MS" w:hAnsi="Trebuchet MS" w:cs="Arial"/>
          <w:sz w:val="32"/>
          <w:szCs w:val="32"/>
        </w:rPr>
      </w:pPr>
    </w:p>
    <w:p w14:paraId="412F249B" w14:textId="77777777" w:rsidR="00155646" w:rsidRPr="00CA3858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r w:rsidRPr="00CA3858">
        <w:rPr>
          <w:rFonts w:ascii="Trebuchet MS" w:eastAsia="Times New Roman" w:hAnsi="Trebuchet MS" w:cs="Arial"/>
          <w:lang w:val="de-DE" w:eastAsia="de-DE"/>
        </w:rPr>
        <w:t xml:space="preserve">Firmenname: </w:t>
      </w:r>
    </w:p>
    <w:p w14:paraId="489C1DA8" w14:textId="77777777" w:rsidR="00155646" w:rsidRPr="00AD7302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r>
        <w:rPr>
          <w:rFonts w:ascii="Trebuchet MS" w:eastAsia="Times New Roman" w:hAnsi="Trebuchet MS" w:cs="Arial"/>
          <w:lang w:val="de-DE" w:eastAsia="de-DE"/>
        </w:rPr>
        <w:t xml:space="preserve">Adresse: </w:t>
      </w:r>
    </w:p>
    <w:p w14:paraId="282A9D95" w14:textId="77777777" w:rsidR="00155646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r>
        <w:rPr>
          <w:rFonts w:ascii="Trebuchet MS" w:eastAsia="Times New Roman" w:hAnsi="Trebuchet MS" w:cs="Arial"/>
          <w:lang w:val="de-DE" w:eastAsia="de-DE"/>
        </w:rPr>
        <w:t>E-Mail:</w:t>
      </w:r>
    </w:p>
    <w:p w14:paraId="05EC3805" w14:textId="77777777" w:rsidR="00155646" w:rsidRPr="00CA3858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r>
        <w:rPr>
          <w:rFonts w:ascii="Trebuchet MS" w:hAnsi="Trebuchet MS"/>
        </w:rPr>
        <w:t xml:space="preserve">Website: </w:t>
      </w:r>
    </w:p>
    <w:p w14:paraId="326051FB" w14:textId="77777777" w:rsidR="0093102E" w:rsidRPr="00015E60" w:rsidRDefault="0093102E" w:rsidP="00015E60">
      <w:pPr>
        <w:rPr>
          <w:rFonts w:ascii="Trebuchet MS" w:hAnsi="Trebuchet MS"/>
        </w:rPr>
      </w:pPr>
    </w:p>
    <w:tbl>
      <w:tblPr>
        <w:tblStyle w:val="Tabellenraster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1701"/>
        <w:gridCol w:w="2127"/>
        <w:gridCol w:w="1275"/>
      </w:tblGrid>
      <w:tr w:rsidR="00736EFD" w:rsidRPr="00622960" w14:paraId="1F591B38" w14:textId="77777777" w:rsidTr="00155646">
        <w:trPr>
          <w:trHeight w:val="525"/>
        </w:trPr>
        <w:tc>
          <w:tcPr>
            <w:tcW w:w="3969" w:type="dxa"/>
            <w:shd w:val="clear" w:color="auto" w:fill="548DD4" w:themeFill="text2" w:themeFillTint="99"/>
            <w:vAlign w:val="center"/>
          </w:tcPr>
          <w:p w14:paraId="7859F6CE" w14:textId="7DCC29F4" w:rsidR="00736EFD" w:rsidRPr="00622960" w:rsidRDefault="00736EFD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 w:rsidRPr="00622960">
              <w:rPr>
                <w:rFonts w:ascii="Trebuchet MS" w:hAnsi="Trebuchet MS"/>
                <w:b/>
                <w:color w:val="FFFFFF" w:themeColor="background1"/>
              </w:rPr>
              <w:t>Artikel</w:t>
            </w:r>
          </w:p>
        </w:tc>
        <w:tc>
          <w:tcPr>
            <w:tcW w:w="1701" w:type="dxa"/>
            <w:shd w:val="clear" w:color="auto" w:fill="548DD4" w:themeFill="text2" w:themeFillTint="99"/>
            <w:vAlign w:val="center"/>
          </w:tcPr>
          <w:p w14:paraId="2E5E2F2E" w14:textId="7AB9CD09" w:rsidR="00736EFD" w:rsidRPr="00622960" w:rsidRDefault="00700FD9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</w:t>
            </w:r>
            <w:r w:rsidR="00D066D8">
              <w:rPr>
                <w:rFonts w:ascii="Trebuchet MS" w:hAnsi="Trebuchet MS"/>
                <w:b/>
                <w:color w:val="FFFFFF" w:themeColor="background1"/>
              </w:rPr>
              <w:t xml:space="preserve"> </w:t>
            </w:r>
            <w:r w:rsidR="00736EFD" w:rsidRPr="00622960">
              <w:rPr>
                <w:rFonts w:ascii="Trebuchet MS" w:hAnsi="Trebuchet MS"/>
                <w:b/>
                <w:color w:val="FFFFFF" w:themeColor="background1"/>
              </w:rPr>
              <w:t xml:space="preserve">Einzelpreis </w:t>
            </w:r>
          </w:p>
        </w:tc>
        <w:tc>
          <w:tcPr>
            <w:tcW w:w="2127" w:type="dxa"/>
            <w:shd w:val="clear" w:color="auto" w:fill="548DD4" w:themeFill="text2" w:themeFillTint="99"/>
            <w:vAlign w:val="center"/>
          </w:tcPr>
          <w:p w14:paraId="6E44B261" w14:textId="44856DA4" w:rsidR="00736EFD" w:rsidRPr="00622960" w:rsidRDefault="0008014A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     </w:t>
            </w:r>
            <w:r w:rsidR="00736EFD" w:rsidRPr="00622960">
              <w:rPr>
                <w:rFonts w:ascii="Trebuchet MS" w:hAnsi="Trebuchet MS"/>
                <w:b/>
                <w:color w:val="FFFFFF" w:themeColor="background1"/>
              </w:rPr>
              <w:t>Menge</w:t>
            </w:r>
          </w:p>
        </w:tc>
        <w:tc>
          <w:tcPr>
            <w:tcW w:w="1275" w:type="dxa"/>
            <w:shd w:val="clear" w:color="auto" w:fill="548DD4" w:themeFill="text2" w:themeFillTint="99"/>
            <w:vAlign w:val="center"/>
          </w:tcPr>
          <w:p w14:paraId="5C7C15B1" w14:textId="43691E80" w:rsidR="00736EFD" w:rsidRPr="00622960" w:rsidRDefault="006262CE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 </w:t>
            </w:r>
            <w:r w:rsidR="00736EFD" w:rsidRPr="00622960">
              <w:rPr>
                <w:rFonts w:ascii="Trebuchet MS" w:hAnsi="Trebuchet MS"/>
                <w:b/>
                <w:color w:val="FFFFFF" w:themeColor="background1"/>
              </w:rPr>
              <w:t>Preis</w:t>
            </w:r>
          </w:p>
        </w:tc>
      </w:tr>
      <w:tr w:rsidR="007C53C9" w:rsidRPr="00622960" w14:paraId="211DA7DF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2C3B3A98" w14:textId="46665126" w:rsidR="007C53C9" w:rsidRPr="00155646" w:rsidRDefault="00155646" w:rsidP="00155646">
            <w:pPr>
              <w:rPr>
                <w:rFonts w:ascii="Trebuchet MS" w:hAnsi="Trebuchet MS" w:cs="Arial"/>
                <w:bCs/>
                <w:shd w:val="clear" w:color="auto" w:fill="FFFFFF"/>
              </w:rPr>
            </w:pPr>
            <w:r w:rsidRPr="00155646">
              <w:rPr>
                <w:rFonts w:ascii="Trebuchet MS" w:hAnsi="Trebuchet MS" w:cs="Arial"/>
                <w:shd w:val="clear" w:color="auto" w:fill="FFFFFF"/>
              </w:rPr>
              <w:t>1)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 w:rsidR="004F09CB" w:rsidRPr="00155646">
              <w:rPr>
                <w:rFonts w:ascii="Trebuchet MS" w:hAnsi="Trebuchet MS" w:cs="Arial"/>
                <w:shd w:val="clear" w:color="auto" w:fill="FFFFFF"/>
              </w:rPr>
              <w:t>Erklärvideo</w:t>
            </w:r>
            <w:r w:rsidR="00CA3858" w:rsidRPr="00155646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 w:rsidR="009616BF" w:rsidRPr="00155646">
              <w:rPr>
                <w:rFonts w:ascii="Trebuchet MS" w:hAnsi="Trebuchet MS" w:cs="Arial"/>
                <w:shd w:val="clear" w:color="auto" w:fill="FFFFFF"/>
              </w:rPr>
              <w:t>– Start Up</w:t>
            </w:r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7743A917" w14:textId="2D22060F" w:rsidR="007C53C9" w:rsidRPr="00D066D8" w:rsidRDefault="007C53C9" w:rsidP="00520468">
            <w:pPr>
              <w:rPr>
                <w:rFonts w:ascii="Trebuchet MS" w:hAnsi="Trebuchet MS"/>
              </w:rPr>
            </w:pPr>
            <w:r w:rsidRPr="00D066D8">
              <w:rPr>
                <w:rFonts w:ascii="Trebuchet MS" w:hAnsi="Trebuchet MS"/>
              </w:rPr>
              <w:t xml:space="preserve"> </w:t>
            </w:r>
            <w:r w:rsidR="00700FD9" w:rsidRPr="00D066D8">
              <w:rPr>
                <w:rFonts w:ascii="Trebuchet MS" w:hAnsi="Trebuchet MS"/>
              </w:rPr>
              <w:t xml:space="preserve">  </w:t>
            </w:r>
            <w:r w:rsidRPr="00D066D8">
              <w:rPr>
                <w:rFonts w:ascii="Trebuchet MS" w:hAnsi="Trebuchet MS"/>
              </w:rPr>
              <w:t xml:space="preserve"> </w:t>
            </w:r>
            <w:r w:rsidR="00D066D8">
              <w:rPr>
                <w:rFonts w:ascii="Trebuchet MS" w:hAnsi="Trebuchet MS"/>
              </w:rPr>
              <w:t xml:space="preserve"> </w:t>
            </w:r>
            <w:r w:rsidR="004F09CB">
              <w:rPr>
                <w:rFonts w:ascii="Trebuchet MS" w:hAnsi="Trebuchet MS"/>
              </w:rPr>
              <w:t xml:space="preserve"> </w:t>
            </w:r>
            <w:r w:rsidRPr="00D066D8">
              <w:rPr>
                <w:rFonts w:ascii="Trebuchet MS" w:hAnsi="Trebuchet MS"/>
              </w:rPr>
              <w:t xml:space="preserve">€ </w:t>
            </w:r>
            <w:r w:rsidR="00E02564">
              <w:rPr>
                <w:rFonts w:ascii="Trebuchet MS" w:hAnsi="Trebuchet MS"/>
              </w:rPr>
              <w:t>2</w:t>
            </w:r>
            <w:r w:rsidR="004F09CB">
              <w:rPr>
                <w:rFonts w:ascii="Trebuchet MS" w:hAnsi="Trebuchet MS"/>
              </w:rPr>
              <w:t>.</w:t>
            </w:r>
            <w:r w:rsidR="00F3601C">
              <w:rPr>
                <w:rFonts w:ascii="Trebuchet MS" w:hAnsi="Trebuchet MS"/>
              </w:rPr>
              <w:t>5</w:t>
            </w:r>
            <w:r w:rsidR="007A1471">
              <w:rPr>
                <w:rFonts w:ascii="Trebuchet MS" w:hAnsi="Trebuchet MS"/>
              </w:rPr>
              <w:t>0</w:t>
            </w:r>
            <w:r w:rsidR="004F09CB">
              <w:rPr>
                <w:rFonts w:ascii="Trebuchet MS" w:hAnsi="Trebuchet MS"/>
              </w:rPr>
              <w:t>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79BAC951" w14:textId="06D8D264" w:rsidR="007C53C9" w:rsidRDefault="006262CE" w:rsidP="00E03286">
            <w:pPr>
              <w:rPr>
                <w:rFonts w:ascii="Trebuchet MS" w:hAnsi="Trebuchet MS"/>
                <w:b/>
                <w:color w:val="000000" w:themeColor="text1"/>
              </w:rPr>
            </w:pPr>
            <w:r>
              <w:rPr>
                <w:rFonts w:ascii="Trebuchet MS" w:hAnsi="Trebuchet MS"/>
                <w:b/>
                <w:color w:val="000000" w:themeColor="text1"/>
              </w:rPr>
              <w:t xml:space="preserve">          </w:t>
            </w: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0DCA3345" w14:textId="470C0618" w:rsidR="007C53C9" w:rsidRPr="003B0C27" w:rsidRDefault="007C53C9" w:rsidP="00006D8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</w:tr>
      <w:tr w:rsidR="0013048C" w:rsidRPr="00622960" w14:paraId="072EAF2D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6880196E" w14:textId="15B162E6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2) </w:t>
            </w:r>
            <w:r w:rsidR="0013048C">
              <w:rPr>
                <w:rFonts w:ascii="Trebuchet MS" w:hAnsi="Trebuchet MS" w:cs="Arial"/>
                <w:shd w:val="clear" w:color="auto" w:fill="FFFFFF"/>
              </w:rPr>
              <w:t>Erklärvideo - Kleinunternehmer</w:t>
            </w:r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155C8A6C" w14:textId="168BA8D6" w:rsidR="0013048C" w:rsidRPr="00D066D8" w:rsidRDefault="005304CA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2.50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1A371592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4E434EB1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13048C" w:rsidRPr="00622960" w14:paraId="5D1892CB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70B841F8" w14:textId="7684BB1A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3) Erklärvideo – Mittelständische Unternehmen </w:t>
            </w:r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67C7B097" w14:textId="2C21DC2D" w:rsidR="0013048C" w:rsidRPr="00D066D8" w:rsidRDefault="00155646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3.50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72CE8777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782FCEAC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13048C" w:rsidRPr="00622960" w14:paraId="42B97434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01BC9BAB" w14:textId="343EA81B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>4) Erklärvideos - Konzerne</w:t>
            </w:r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3BAC9AF4" w14:textId="43317B23" w:rsidR="0013048C" w:rsidRPr="00D066D8" w:rsidRDefault="00155646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5.000</w:t>
            </w:r>
            <w:r w:rsidRPr="00D066D8">
              <w:rPr>
                <w:rFonts w:ascii="Trebuchet MS" w:hAnsi="Trebuchet MS"/>
              </w:rPr>
              <w:t>.-</w:t>
            </w:r>
            <w:r>
              <w:rPr>
                <w:rFonts w:ascii="Trebuchet MS" w:hAnsi="Trebuchet MS"/>
              </w:rPr>
              <w:t xml:space="preserve"> 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67C16672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0184122A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FE4655" w:rsidRPr="00622960" w14:paraId="1D631077" w14:textId="77777777" w:rsidTr="00155646">
        <w:trPr>
          <w:trHeight w:hRule="exact" w:val="499"/>
        </w:trPr>
        <w:tc>
          <w:tcPr>
            <w:tcW w:w="3969" w:type="dxa"/>
            <w:tcBorders>
              <w:top w:val="single" w:sz="4" w:space="0" w:color="777777"/>
            </w:tcBorders>
            <w:shd w:val="clear" w:color="auto" w:fill="auto"/>
            <w:vAlign w:val="center"/>
          </w:tcPr>
          <w:p w14:paraId="6D41BA04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777777"/>
            </w:tcBorders>
            <w:shd w:val="clear" w:color="auto" w:fill="auto"/>
            <w:vAlign w:val="center"/>
          </w:tcPr>
          <w:p w14:paraId="0D8A109C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04ABEC8B" w14:textId="054B864D" w:rsidR="00FE4655" w:rsidRPr="003B0C27" w:rsidRDefault="00FE4655" w:rsidP="00FE4655">
            <w:pPr>
              <w:rPr>
                <w:rFonts w:ascii="Trebuchet MS" w:hAnsi="Trebuchet MS"/>
                <w:color w:val="000000" w:themeColor="text1"/>
              </w:rPr>
            </w:pPr>
            <w:r w:rsidRPr="003B0C27">
              <w:rPr>
                <w:rFonts w:ascii="Trebuchet MS" w:hAnsi="Trebuchet MS"/>
                <w:color w:val="000000" w:themeColor="text1"/>
              </w:rPr>
              <w:t xml:space="preserve">Gesamtpreis 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529E48FE" w14:textId="6582B57B" w:rsidR="00FE4655" w:rsidRPr="006262CE" w:rsidRDefault="00FE4655" w:rsidP="00FE4655"/>
        </w:tc>
      </w:tr>
      <w:tr w:rsidR="00FE4655" w:rsidRPr="00622960" w14:paraId="16839987" w14:textId="77777777" w:rsidTr="00155646">
        <w:trPr>
          <w:trHeight w:hRule="exact" w:val="407"/>
        </w:trPr>
        <w:tc>
          <w:tcPr>
            <w:tcW w:w="3969" w:type="dxa"/>
            <w:shd w:val="clear" w:color="auto" w:fill="auto"/>
            <w:vAlign w:val="center"/>
          </w:tcPr>
          <w:p w14:paraId="1CF36807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0EA98F4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vAlign w:val="center"/>
          </w:tcPr>
          <w:p w14:paraId="02FA9C44" w14:textId="55EDD14F" w:rsidR="00FE4655" w:rsidRPr="003B0C27" w:rsidRDefault="00976387" w:rsidP="00FE4655">
            <w:pPr>
              <w:rPr>
                <w:rFonts w:ascii="Trebuchet MS" w:hAnsi="Trebuchet MS"/>
                <w:color w:val="000000" w:themeColor="text1"/>
              </w:rPr>
            </w:pPr>
            <w:r>
              <w:rPr>
                <w:rFonts w:ascii="Trebuchet MS" w:hAnsi="Trebuchet MS"/>
                <w:color w:val="000000" w:themeColor="text1"/>
              </w:rPr>
              <w:t>20</w:t>
            </w:r>
            <w:r w:rsidR="00FE4655" w:rsidRPr="003B0C27">
              <w:rPr>
                <w:rFonts w:ascii="Trebuchet MS" w:hAnsi="Trebuchet MS"/>
                <w:color w:val="000000" w:themeColor="text1"/>
              </w:rPr>
              <w:t xml:space="preserve">% </w:t>
            </w:r>
            <w:proofErr w:type="spellStart"/>
            <w:r w:rsidR="00FE4655" w:rsidRPr="003B0C27">
              <w:rPr>
                <w:rFonts w:ascii="Trebuchet MS" w:hAnsi="Trebuchet MS"/>
                <w:color w:val="000000" w:themeColor="text1"/>
              </w:rPr>
              <w:t>USt</w:t>
            </w:r>
            <w:proofErr w:type="spellEnd"/>
            <w:r w:rsidR="00FE4655" w:rsidRPr="003B0C27">
              <w:rPr>
                <w:rFonts w:ascii="Trebuchet MS" w:hAnsi="Trebuchet MS"/>
                <w:color w:val="000000" w:themeColor="text1"/>
              </w:rPr>
              <w:t xml:space="preserve">. 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vAlign w:val="center"/>
          </w:tcPr>
          <w:p w14:paraId="63498516" w14:textId="3E9B2BE2" w:rsidR="00FE4655" w:rsidRPr="00E76E21" w:rsidRDefault="00BF3FC7" w:rsidP="00FE4655">
            <w:pPr>
              <w:jc w:val="both"/>
              <w:rPr>
                <w:rFonts w:ascii="Trebuchet MS" w:hAnsi="Trebuchet MS"/>
                <w:b/>
              </w:rPr>
            </w:pPr>
            <w:r>
              <w:rPr>
                <w:rFonts w:ascii="Trebuchet MS" w:hAnsi="Trebuchet MS"/>
              </w:rPr>
              <w:t xml:space="preserve"> </w:t>
            </w:r>
            <w:r w:rsidR="00D66FBB">
              <w:rPr>
                <w:rFonts w:ascii="Trebuchet MS" w:hAnsi="Trebuchet MS"/>
              </w:rPr>
              <w:t>---------</w:t>
            </w:r>
            <w:r>
              <w:rPr>
                <w:rFonts w:ascii="Trebuchet MS" w:hAnsi="Trebuchet MS"/>
              </w:rPr>
              <w:t xml:space="preserve">  </w:t>
            </w:r>
          </w:p>
        </w:tc>
      </w:tr>
      <w:tr w:rsidR="00FE4655" w:rsidRPr="00622960" w14:paraId="3593AFCD" w14:textId="77777777" w:rsidTr="00155646">
        <w:trPr>
          <w:trHeight w:hRule="exact" w:val="489"/>
        </w:trPr>
        <w:tc>
          <w:tcPr>
            <w:tcW w:w="3969" w:type="dxa"/>
            <w:shd w:val="clear" w:color="auto" w:fill="auto"/>
            <w:vAlign w:val="center"/>
          </w:tcPr>
          <w:p w14:paraId="7C7B770C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793150D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509B59C8" w14:textId="141E712E" w:rsidR="00FE4655" w:rsidRPr="003B0C27" w:rsidRDefault="00FE4655" w:rsidP="00FE4655">
            <w:pPr>
              <w:rPr>
                <w:rFonts w:ascii="Trebuchet MS" w:hAnsi="Trebuchet MS"/>
                <w:color w:val="000000" w:themeColor="text1"/>
              </w:rPr>
            </w:pPr>
            <w:r w:rsidRPr="003B0C27">
              <w:rPr>
                <w:rFonts w:ascii="Trebuchet MS" w:hAnsi="Trebuchet MS"/>
                <w:color w:val="000000" w:themeColor="text1"/>
              </w:rPr>
              <w:t xml:space="preserve">Rechnungsbetrag 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72D02120" w14:textId="5CA51ADA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</w:tr>
      <w:tr w:rsidR="00714C74" w:rsidRPr="00622960" w14:paraId="30D0A444" w14:textId="77777777" w:rsidTr="00155646">
        <w:trPr>
          <w:trHeight w:hRule="exact" w:val="439"/>
        </w:trPr>
        <w:tc>
          <w:tcPr>
            <w:tcW w:w="3969" w:type="dxa"/>
            <w:shd w:val="clear" w:color="auto" w:fill="auto"/>
            <w:vAlign w:val="center"/>
          </w:tcPr>
          <w:p w14:paraId="715A8B4F" w14:textId="77777777" w:rsidR="00714C74" w:rsidRPr="003B0C27" w:rsidRDefault="00714C74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99F3981" w14:textId="77777777" w:rsidR="00714C74" w:rsidRPr="003B0C27" w:rsidRDefault="00714C74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2C6DE19B" w14:textId="0E9F683C" w:rsidR="00714C74" w:rsidRPr="003B0C27" w:rsidRDefault="00714C74" w:rsidP="00FE4655">
            <w:pPr>
              <w:rPr>
                <w:rFonts w:ascii="Trebuchet MS" w:hAnsi="Trebuchet MS"/>
                <w:color w:val="000000" w:themeColor="text1"/>
              </w:rPr>
            </w:pPr>
            <w:r>
              <w:rPr>
                <w:rFonts w:ascii="Trebuchet MS" w:hAnsi="Trebuchet MS"/>
                <w:color w:val="000000" w:themeColor="text1"/>
              </w:rPr>
              <w:t>Anzahlung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0E74C5B0" w14:textId="772C4A48" w:rsidR="00714C74" w:rsidRPr="00D066D8" w:rsidRDefault="00F3601C" w:rsidP="00FE4655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</w:t>
            </w:r>
          </w:p>
        </w:tc>
      </w:tr>
    </w:tbl>
    <w:p w14:paraId="65319FE1" w14:textId="77777777" w:rsidR="00FE4655" w:rsidRDefault="00FE4655" w:rsidP="007C53C9">
      <w:pPr>
        <w:spacing w:line="276" w:lineRule="auto"/>
        <w:rPr>
          <w:rFonts w:ascii="Trebuchet MS" w:hAnsi="Trebuchet MS"/>
          <w:b/>
        </w:rPr>
      </w:pPr>
      <w:bookmarkStart w:id="0" w:name="_Hlk513045886"/>
    </w:p>
    <w:p w14:paraId="219DE1DF" w14:textId="77777777" w:rsidR="00FE4655" w:rsidRDefault="00FE4655" w:rsidP="007C53C9">
      <w:pPr>
        <w:spacing w:line="276" w:lineRule="auto"/>
        <w:rPr>
          <w:rFonts w:ascii="Trebuchet MS" w:hAnsi="Trebuchet MS"/>
          <w:b/>
        </w:rPr>
      </w:pPr>
    </w:p>
    <w:p w14:paraId="0B15C0C7" w14:textId="77777777" w:rsidR="00D66FBB" w:rsidRPr="004963F8" w:rsidRDefault="00D66FBB" w:rsidP="00D66FBB">
      <w:pPr>
        <w:spacing w:line="276" w:lineRule="auto"/>
        <w:rPr>
          <w:rFonts w:ascii="Trebuchet MS" w:hAnsi="Trebuchet MS"/>
          <w:b/>
        </w:rPr>
      </w:pPr>
      <w:bookmarkStart w:id="1" w:name="_Hlk70343516"/>
      <w:r w:rsidRPr="004963F8">
        <w:rPr>
          <w:rFonts w:ascii="Trebuchet MS" w:hAnsi="Trebuchet MS"/>
        </w:rPr>
        <w:t>Ausfuhrlieferung, steu</w:t>
      </w:r>
      <w:r>
        <w:rPr>
          <w:rFonts w:ascii="Trebuchet MS" w:hAnsi="Trebuchet MS"/>
        </w:rPr>
        <w:t>e</w:t>
      </w:r>
      <w:r w:rsidRPr="004963F8">
        <w:rPr>
          <w:rFonts w:ascii="Trebuchet MS" w:hAnsi="Trebuchet MS"/>
        </w:rPr>
        <w:t>rfrei gem. § 6 Abs. 1 Z 1 UStG</w:t>
      </w:r>
    </w:p>
    <w:p w14:paraId="5C914D09" w14:textId="77777777" w:rsidR="00D66FBB" w:rsidRDefault="00D66FBB" w:rsidP="00D66FBB">
      <w:pPr>
        <w:spacing w:line="276" w:lineRule="auto"/>
        <w:rPr>
          <w:rFonts w:ascii="Trebuchet MS" w:hAnsi="Trebuchet MS"/>
          <w:b/>
        </w:rPr>
      </w:pPr>
    </w:p>
    <w:bookmarkEnd w:id="1"/>
    <w:p w14:paraId="04603557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497DE224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6A2D6497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39AF3C8A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5F93FA62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0B2F215C" w14:textId="77777777" w:rsidR="00D66FBB" w:rsidRDefault="00D66FBB" w:rsidP="007C53C9">
      <w:pPr>
        <w:spacing w:line="276" w:lineRule="auto"/>
        <w:rPr>
          <w:rFonts w:ascii="Trebuchet MS" w:hAnsi="Trebuchet MS"/>
          <w:b/>
        </w:rPr>
      </w:pPr>
    </w:p>
    <w:p w14:paraId="170B2145" w14:textId="1EBE722E" w:rsidR="007C53C9" w:rsidRPr="009139D9" w:rsidRDefault="007C53C9" w:rsidP="007C53C9">
      <w:pPr>
        <w:spacing w:line="276" w:lineRule="auto"/>
        <w:rPr>
          <w:rFonts w:ascii="Trebuchet MS" w:hAnsi="Trebuchet MS"/>
          <w:b/>
          <w:sz w:val="32"/>
          <w:szCs w:val="32"/>
        </w:rPr>
      </w:pPr>
      <w:r w:rsidRPr="009139D9">
        <w:rPr>
          <w:rFonts w:ascii="Trebuchet MS" w:hAnsi="Trebuchet MS"/>
          <w:b/>
          <w:sz w:val="32"/>
          <w:szCs w:val="32"/>
        </w:rPr>
        <w:lastRenderedPageBreak/>
        <w:t>Paket</w:t>
      </w:r>
      <w:r w:rsidR="00F80603" w:rsidRPr="009139D9">
        <w:rPr>
          <w:rFonts w:ascii="Trebuchet MS" w:hAnsi="Trebuchet MS"/>
          <w:b/>
          <w:sz w:val="32"/>
          <w:szCs w:val="32"/>
        </w:rPr>
        <w:t>e</w:t>
      </w:r>
      <w:r w:rsidRPr="009139D9">
        <w:rPr>
          <w:rFonts w:ascii="Trebuchet MS" w:hAnsi="Trebuchet MS"/>
          <w:b/>
          <w:sz w:val="32"/>
          <w:szCs w:val="32"/>
        </w:rPr>
        <w:t xml:space="preserve"> – Inhalt</w:t>
      </w:r>
      <w:r w:rsidR="008E66BD" w:rsidRPr="009139D9">
        <w:rPr>
          <w:rFonts w:ascii="Trebuchet MS" w:hAnsi="Trebuchet MS"/>
          <w:b/>
          <w:sz w:val="32"/>
          <w:szCs w:val="32"/>
        </w:rPr>
        <w:t>e</w:t>
      </w:r>
      <w:r w:rsidRPr="009139D9">
        <w:rPr>
          <w:rFonts w:ascii="Trebuchet MS" w:hAnsi="Trebuchet MS"/>
          <w:b/>
          <w:sz w:val="32"/>
          <w:szCs w:val="32"/>
        </w:rPr>
        <w:t>:</w:t>
      </w:r>
    </w:p>
    <w:p w14:paraId="1768E672" w14:textId="2E5D619B" w:rsidR="00D33EC0" w:rsidRDefault="00D33EC0" w:rsidP="007C53C9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4F764801" w14:textId="3ECEC782" w:rsidR="00D33EC0" w:rsidRPr="009139D9" w:rsidRDefault="009139D9" w:rsidP="009139D9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9139D9">
        <w:rPr>
          <w:rFonts w:ascii="Trebuchet MS" w:hAnsi="Trebuchet MS" w:cs="Arial"/>
          <w:sz w:val="28"/>
          <w:szCs w:val="28"/>
          <w:shd w:val="clear" w:color="auto" w:fill="FFFFFF"/>
        </w:rPr>
        <w:t xml:space="preserve">1) </w:t>
      </w:r>
      <w:r w:rsidR="00D33EC0" w:rsidRPr="009139D9">
        <w:rPr>
          <w:rFonts w:ascii="Trebuchet MS" w:hAnsi="Trebuchet MS" w:cs="Arial"/>
          <w:sz w:val="28"/>
          <w:szCs w:val="28"/>
          <w:shd w:val="clear" w:color="auto" w:fill="FFFFFF"/>
        </w:rPr>
        <w:t>Erklärvideo – Start Up</w:t>
      </w:r>
    </w:p>
    <w:p w14:paraId="1E570BD1" w14:textId="7E402822" w:rsidR="009139D9" w:rsidRDefault="009139D9" w:rsidP="009139D9">
      <w:pPr>
        <w:rPr>
          <w:b/>
          <w:sz w:val="22"/>
          <w:szCs w:val="22"/>
        </w:rPr>
      </w:pPr>
    </w:p>
    <w:p w14:paraId="5F3F7FA7" w14:textId="590A7FFF" w:rsidR="009139D9" w:rsidRPr="0079777C" w:rsidRDefault="009139D9" w:rsidP="009139D9">
      <w:pPr>
        <w:rPr>
          <w:rFonts w:ascii="Trebuchet MS" w:hAnsi="Trebuchet MS"/>
          <w:bCs/>
          <w:sz w:val="22"/>
          <w:szCs w:val="22"/>
        </w:rPr>
      </w:pPr>
      <w:r w:rsidRPr="0079777C">
        <w:rPr>
          <w:rFonts w:ascii="Trebuchet MS" w:hAnsi="Trebuchet MS"/>
          <w:bCs/>
          <w:sz w:val="22"/>
          <w:szCs w:val="22"/>
        </w:rPr>
        <w:t xml:space="preserve">Beispiel 1: </w:t>
      </w:r>
      <w:hyperlink r:id="rId9" w:history="1">
        <w:r w:rsidRPr="0079777C">
          <w:rPr>
            <w:rStyle w:val="Hyperlink"/>
            <w:rFonts w:ascii="Trebuchet MS" w:hAnsi="Trebuchet MS"/>
            <w:bCs/>
            <w:sz w:val="22"/>
            <w:szCs w:val="22"/>
          </w:rPr>
          <w:t>https://www.youtube.com/watch?v=BpTogOunAxg</w:t>
        </w:r>
      </w:hyperlink>
    </w:p>
    <w:p w14:paraId="043E8731" w14:textId="7C4341DF" w:rsidR="009139D9" w:rsidRPr="0079777C" w:rsidRDefault="009139D9" w:rsidP="009139D9">
      <w:pPr>
        <w:rPr>
          <w:rFonts w:ascii="Trebuchet MS" w:hAnsi="Trebuchet MS"/>
          <w:bCs/>
          <w:sz w:val="22"/>
          <w:szCs w:val="22"/>
        </w:rPr>
      </w:pPr>
      <w:r w:rsidRPr="0079777C">
        <w:rPr>
          <w:rFonts w:ascii="Trebuchet MS" w:hAnsi="Trebuchet MS"/>
          <w:bCs/>
          <w:sz w:val="22"/>
          <w:szCs w:val="22"/>
        </w:rPr>
        <w:t xml:space="preserve">Beispiel 2: </w:t>
      </w:r>
      <w:hyperlink r:id="rId10" w:history="1">
        <w:r w:rsidRPr="0079777C">
          <w:rPr>
            <w:rStyle w:val="Hyperlink"/>
            <w:rFonts w:ascii="Trebuchet MS" w:hAnsi="Trebuchet MS"/>
            <w:bCs/>
            <w:sz w:val="22"/>
            <w:szCs w:val="22"/>
          </w:rPr>
          <w:t>https://www.youtube.com/watch?v=Pk14fLEs9-E&amp;</w:t>
        </w:r>
      </w:hyperlink>
    </w:p>
    <w:p w14:paraId="2145B7B9" w14:textId="0AA5EBA8" w:rsidR="00D066D8" w:rsidRPr="00721082" w:rsidRDefault="00D066D8" w:rsidP="007C53C9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03D21549" w14:textId="77777777" w:rsidR="002032BF" w:rsidRPr="00721082" w:rsidRDefault="002032BF" w:rsidP="007C53C9">
      <w:p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sz w:val="22"/>
          <w:szCs w:val="22"/>
        </w:rPr>
        <w:t>Im Paket sind alle anfallenden Produktionsschritte enthalten.</w:t>
      </w:r>
    </w:p>
    <w:p w14:paraId="3BE9FFBA" w14:textId="77777777" w:rsidR="002032BF" w:rsidRPr="00721082" w:rsidRDefault="002032BF" w:rsidP="007C53C9">
      <w:pPr>
        <w:spacing w:line="276" w:lineRule="auto"/>
        <w:rPr>
          <w:rFonts w:ascii="Trebuchet MS" w:hAnsi="Trebuchet MS"/>
          <w:sz w:val="22"/>
          <w:szCs w:val="22"/>
        </w:rPr>
      </w:pPr>
    </w:p>
    <w:p w14:paraId="4EE35966" w14:textId="0FC55EF7" w:rsidR="002032BF" w:rsidRPr="00721082" w:rsidRDefault="002032BF" w:rsidP="002032BF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Länge:</w:t>
      </w:r>
      <w:r w:rsidRPr="00721082">
        <w:rPr>
          <w:rFonts w:ascii="Trebuchet MS" w:hAnsi="Trebuchet MS"/>
          <w:sz w:val="22"/>
          <w:szCs w:val="22"/>
        </w:rPr>
        <w:t xml:space="preserve"> </w:t>
      </w:r>
      <w:r w:rsidR="00B957EB" w:rsidRPr="00721082">
        <w:rPr>
          <w:rFonts w:ascii="Trebuchet MS" w:hAnsi="Trebuchet MS"/>
          <w:sz w:val="22"/>
          <w:szCs w:val="22"/>
        </w:rPr>
        <w:t>M</w:t>
      </w:r>
      <w:r w:rsidR="00C3019B" w:rsidRPr="00721082">
        <w:rPr>
          <w:rFonts w:ascii="Trebuchet MS" w:hAnsi="Trebuchet MS"/>
          <w:sz w:val="22"/>
          <w:szCs w:val="22"/>
        </w:rPr>
        <w:t xml:space="preserve">aximal </w:t>
      </w:r>
      <w:r w:rsidR="00CA3858">
        <w:rPr>
          <w:rFonts w:ascii="Trebuchet MS" w:hAnsi="Trebuchet MS"/>
          <w:sz w:val="22"/>
          <w:szCs w:val="22"/>
        </w:rPr>
        <w:t>12</w:t>
      </w:r>
      <w:r w:rsidR="00976387">
        <w:rPr>
          <w:rFonts w:ascii="Trebuchet MS" w:hAnsi="Trebuchet MS"/>
          <w:sz w:val="22"/>
          <w:szCs w:val="22"/>
        </w:rPr>
        <w:t xml:space="preserve">0 </w:t>
      </w:r>
      <w:r w:rsidRPr="00721082">
        <w:rPr>
          <w:rFonts w:ascii="Trebuchet MS" w:hAnsi="Trebuchet MS"/>
          <w:sz w:val="22"/>
          <w:szCs w:val="22"/>
        </w:rPr>
        <w:t>Sekunden</w:t>
      </w:r>
    </w:p>
    <w:p w14:paraId="5A2CBDFA" w14:textId="6BF5E85B" w:rsidR="00721082" w:rsidRPr="00721082" w:rsidRDefault="002032BF" w:rsidP="0097638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Grafik:</w:t>
      </w:r>
      <w:r w:rsidRPr="00721082">
        <w:rPr>
          <w:rFonts w:ascii="Trebuchet MS" w:hAnsi="Trebuchet MS"/>
          <w:sz w:val="22"/>
          <w:szCs w:val="22"/>
        </w:rPr>
        <w:t xml:space="preserve"> Animierte Grafik </w:t>
      </w:r>
      <w:r w:rsidR="00CA3858">
        <w:rPr>
          <w:rFonts w:ascii="Trebuchet MS" w:hAnsi="Trebuchet MS"/>
          <w:sz w:val="22"/>
          <w:szCs w:val="22"/>
        </w:rPr>
        <w:t xml:space="preserve">in Farbe </w:t>
      </w:r>
      <w:r w:rsidR="00D33EC0">
        <w:rPr>
          <w:rFonts w:ascii="Trebuchet MS" w:hAnsi="Trebuchet MS"/>
          <w:sz w:val="22"/>
          <w:szCs w:val="22"/>
        </w:rPr>
        <w:t xml:space="preserve">mittels Grafikvorlagen </w:t>
      </w:r>
    </w:p>
    <w:p w14:paraId="00BFB950" w14:textId="3115D593" w:rsidR="002032BF" w:rsidRPr="00721082" w:rsidRDefault="002032BF" w:rsidP="002032BF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Musik:</w:t>
      </w:r>
      <w:r w:rsidRPr="00721082">
        <w:rPr>
          <w:rFonts w:ascii="Trebuchet MS" w:hAnsi="Trebuchet MS"/>
          <w:sz w:val="22"/>
          <w:szCs w:val="22"/>
        </w:rPr>
        <w:t xml:space="preserve"> Die Musikrechte gelten uneingeschränkt, ausgenommen Kino und TV </w:t>
      </w:r>
    </w:p>
    <w:p w14:paraId="2DAF3DE6" w14:textId="0CB9838F" w:rsidR="00C60D81" w:rsidRPr="00721082" w:rsidRDefault="00C60D81" w:rsidP="002032BF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Sprecher:</w:t>
      </w:r>
      <w:r w:rsidRPr="00721082">
        <w:rPr>
          <w:rFonts w:ascii="Trebuchet MS" w:hAnsi="Trebuchet MS"/>
          <w:sz w:val="22"/>
          <w:szCs w:val="22"/>
        </w:rPr>
        <w:t xml:space="preserve"> </w:t>
      </w:r>
      <w:r w:rsidR="00CA3858">
        <w:rPr>
          <w:rFonts w:ascii="Trebuchet MS" w:hAnsi="Trebuchet MS"/>
          <w:sz w:val="22"/>
          <w:szCs w:val="22"/>
        </w:rPr>
        <w:t xml:space="preserve">Männlicher oder weiblicher Sprecher </w:t>
      </w:r>
    </w:p>
    <w:p w14:paraId="0A2F018B" w14:textId="1B6560FE" w:rsidR="00721082" w:rsidRPr="00721082" w:rsidRDefault="002032BF" w:rsidP="002032BF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Zeitplan:</w:t>
      </w:r>
      <w:r w:rsidRPr="00721082">
        <w:rPr>
          <w:rFonts w:ascii="Trebuchet MS" w:hAnsi="Trebuchet MS"/>
          <w:sz w:val="22"/>
          <w:szCs w:val="22"/>
        </w:rPr>
        <w:t xml:space="preserve"> D</w:t>
      </w:r>
      <w:r w:rsidR="00C3019B" w:rsidRPr="00721082">
        <w:rPr>
          <w:rFonts w:ascii="Trebuchet MS" w:hAnsi="Trebuchet MS"/>
          <w:sz w:val="22"/>
          <w:szCs w:val="22"/>
        </w:rPr>
        <w:t>as</w:t>
      </w:r>
      <w:r w:rsidRPr="00721082">
        <w:rPr>
          <w:rFonts w:ascii="Trebuchet MS" w:hAnsi="Trebuchet MS"/>
          <w:sz w:val="22"/>
          <w:szCs w:val="22"/>
        </w:rPr>
        <w:t xml:space="preserve"> Erklärvideo</w:t>
      </w:r>
      <w:r w:rsidR="00C3019B" w:rsidRPr="00721082">
        <w:rPr>
          <w:rFonts w:ascii="Trebuchet MS" w:hAnsi="Trebuchet MS"/>
          <w:sz w:val="22"/>
          <w:szCs w:val="22"/>
        </w:rPr>
        <w:t xml:space="preserve"> wird </w:t>
      </w:r>
      <w:r w:rsidR="00417673">
        <w:rPr>
          <w:rFonts w:ascii="Trebuchet MS" w:hAnsi="Trebuchet MS"/>
          <w:sz w:val="22"/>
          <w:szCs w:val="22"/>
        </w:rPr>
        <w:t xml:space="preserve">in 4 – </w:t>
      </w:r>
      <w:r w:rsidR="0093102E">
        <w:rPr>
          <w:rFonts w:ascii="Trebuchet MS" w:hAnsi="Trebuchet MS"/>
          <w:sz w:val="22"/>
          <w:szCs w:val="22"/>
        </w:rPr>
        <w:t>8</w:t>
      </w:r>
      <w:r w:rsidR="00417673">
        <w:rPr>
          <w:rFonts w:ascii="Trebuchet MS" w:hAnsi="Trebuchet MS"/>
          <w:sz w:val="22"/>
          <w:szCs w:val="22"/>
        </w:rPr>
        <w:t xml:space="preserve"> Wochen fertiggestellt</w:t>
      </w:r>
    </w:p>
    <w:p w14:paraId="296C1CA0" w14:textId="77777777" w:rsidR="00721082" w:rsidRPr="00721082" w:rsidRDefault="00721082" w:rsidP="006C430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Korrekturschleifen:</w:t>
      </w:r>
      <w:r w:rsidRPr="00721082">
        <w:rPr>
          <w:rFonts w:ascii="Trebuchet MS" w:hAnsi="Trebuchet MS"/>
          <w:sz w:val="22"/>
          <w:szCs w:val="22"/>
        </w:rPr>
        <w:t xml:space="preserve"> </w:t>
      </w:r>
      <w:r w:rsidR="002032BF" w:rsidRPr="00721082">
        <w:rPr>
          <w:rFonts w:ascii="Trebuchet MS" w:hAnsi="Trebuchet MS"/>
          <w:sz w:val="22"/>
          <w:szCs w:val="22"/>
        </w:rPr>
        <w:t>Pro Produktionsschritt sind 2 Korrekturschleifen im Preis enthalten, die bei 90% aller Produktionen auch ausreichend sind.</w:t>
      </w:r>
      <w:r w:rsidRPr="00721082">
        <w:rPr>
          <w:rFonts w:ascii="Trebuchet MS" w:hAnsi="Trebuchet MS"/>
          <w:sz w:val="22"/>
          <w:szCs w:val="22"/>
        </w:rPr>
        <w:t xml:space="preserve"> Jede weitere Korrekturschleife kostet pro Stunde: </w:t>
      </w:r>
      <w:r w:rsidRPr="00721082">
        <w:rPr>
          <w:rFonts w:ascii="Trebuchet MS" w:hAnsi="Trebuchet MS"/>
          <w:color w:val="000000" w:themeColor="text1"/>
          <w:sz w:val="22"/>
          <w:szCs w:val="22"/>
        </w:rPr>
        <w:t xml:space="preserve">€ </w:t>
      </w:r>
      <w:r w:rsidRPr="00721082">
        <w:rPr>
          <w:rFonts w:ascii="Trebuchet MS" w:hAnsi="Trebuchet MS"/>
          <w:sz w:val="22"/>
          <w:szCs w:val="22"/>
        </w:rPr>
        <w:t xml:space="preserve">60  </w:t>
      </w:r>
    </w:p>
    <w:p w14:paraId="7AB71594" w14:textId="23104E15" w:rsidR="006C4307" w:rsidRPr="00D33EC0" w:rsidRDefault="00721082" w:rsidP="006C430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Nutzungsrechte:</w:t>
      </w:r>
      <w:r w:rsidRPr="00721082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 xml:space="preserve"> </w:t>
      </w:r>
      <w:r w:rsidR="006C4307" w:rsidRPr="00721082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>Nach Bezahlung gehen die Werknutzungsrechte an</w:t>
      </w:r>
      <w:r w:rsidR="006C4307" w:rsidRPr="00721082">
        <w:rPr>
          <w:rFonts w:ascii="Trebuchet MS" w:hAnsi="Trebuchet MS" w:cstheme="majorHAnsi"/>
          <w:color w:val="000081"/>
          <w:sz w:val="22"/>
          <w:szCs w:val="22"/>
          <w:lang w:val="de-DE" w:eastAsia="de-DE"/>
        </w:rPr>
        <w:t xml:space="preserve"> </w:t>
      </w:r>
      <w:r w:rsidR="006C4307" w:rsidRPr="00721082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>den Auftraggeber.</w:t>
      </w:r>
      <w:r w:rsidR="006C4307" w:rsidRPr="00721082">
        <w:rPr>
          <w:rFonts w:ascii="Verdana" w:hAnsi="Verdana" w:cstheme="majorHAnsi"/>
          <w:color w:val="000000"/>
          <w:sz w:val="22"/>
          <w:szCs w:val="22"/>
          <w:lang w:val="de-DE" w:eastAsia="de-DE"/>
        </w:rPr>
        <w:t xml:space="preserve"> </w:t>
      </w:r>
    </w:p>
    <w:p w14:paraId="439047E8" w14:textId="0C090503" w:rsidR="00D33EC0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6362D900" w14:textId="3CC0A649" w:rsidR="009139D9" w:rsidRPr="0079777C" w:rsidRDefault="00D33EC0" w:rsidP="00D33EC0">
      <w:pPr>
        <w:spacing w:line="276" w:lineRule="auto"/>
        <w:rPr>
          <w:rFonts w:ascii="Trebuchet MS" w:hAnsi="Trebuchet MS"/>
          <w:sz w:val="28"/>
          <w:szCs w:val="28"/>
        </w:rPr>
      </w:pPr>
      <w:r w:rsidRPr="0079777C">
        <w:rPr>
          <w:rFonts w:ascii="Trebuchet MS" w:hAnsi="Trebuchet MS"/>
          <w:sz w:val="28"/>
          <w:szCs w:val="28"/>
        </w:rPr>
        <w:t xml:space="preserve">Preis: </w:t>
      </w:r>
      <w:r w:rsidR="00E02564">
        <w:rPr>
          <w:rFonts w:ascii="Trebuchet MS" w:hAnsi="Trebuchet MS"/>
          <w:sz w:val="28"/>
          <w:szCs w:val="28"/>
        </w:rPr>
        <w:t>2</w:t>
      </w:r>
      <w:r w:rsidRPr="0079777C">
        <w:rPr>
          <w:rFonts w:ascii="Trebuchet MS" w:hAnsi="Trebuchet MS"/>
          <w:sz w:val="28"/>
          <w:szCs w:val="28"/>
        </w:rPr>
        <w:t xml:space="preserve">.500.- Euro (Netto) </w:t>
      </w:r>
    </w:p>
    <w:p w14:paraId="7EC13650" w14:textId="77777777" w:rsidR="0079777C" w:rsidRPr="00D33EC0" w:rsidRDefault="0079777C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3C8A924B" w14:textId="6192BE9A" w:rsidR="00D33EC0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38BC250D" w14:textId="01246E35" w:rsidR="00D33EC0" w:rsidRPr="009139D9" w:rsidRDefault="00D33EC0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9139D9">
        <w:rPr>
          <w:rFonts w:ascii="Trebuchet MS" w:hAnsi="Trebuchet MS" w:cs="Arial"/>
          <w:sz w:val="28"/>
          <w:szCs w:val="28"/>
          <w:shd w:val="clear" w:color="auto" w:fill="FFFFFF"/>
        </w:rPr>
        <w:t>2) Erklärvideo – Kleinunternehmer</w:t>
      </w:r>
    </w:p>
    <w:p w14:paraId="6DA4A451" w14:textId="15843B61" w:rsidR="009139D9" w:rsidRDefault="009139D9" w:rsidP="00D33EC0">
      <w:pPr>
        <w:spacing w:line="276" w:lineRule="auto"/>
        <w:rPr>
          <w:rFonts w:ascii="Trebuchet MS" w:hAnsi="Trebuchet MS" w:cs="Arial"/>
          <w:shd w:val="clear" w:color="auto" w:fill="FFFFFF"/>
        </w:rPr>
      </w:pPr>
    </w:p>
    <w:p w14:paraId="2E08163E" w14:textId="6B4C227E" w:rsidR="009139D9" w:rsidRPr="009139D9" w:rsidRDefault="009139D9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r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Beispiel 1: </w:t>
      </w:r>
      <w:hyperlink r:id="rId11" w:history="1">
        <w:r w:rsidRPr="009139D9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0y0dF62qGzU</w:t>
        </w:r>
      </w:hyperlink>
    </w:p>
    <w:p w14:paraId="6B2C024A" w14:textId="46A8D344" w:rsidR="009139D9" w:rsidRPr="009139D9" w:rsidRDefault="009139D9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r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Beispiel 2: </w:t>
      </w:r>
      <w:hyperlink r:id="rId12" w:history="1">
        <w:r w:rsidRPr="009139D9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i3dRmSmrzPY</w:t>
        </w:r>
      </w:hyperlink>
    </w:p>
    <w:p w14:paraId="3EA8DFDC" w14:textId="77777777" w:rsidR="00D33EC0" w:rsidRPr="00721082" w:rsidRDefault="00D33EC0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24E64295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sz w:val="22"/>
          <w:szCs w:val="22"/>
        </w:rPr>
        <w:t>Im Paket sind alle anfallenden Produktionsschritte enthalten.</w:t>
      </w:r>
    </w:p>
    <w:p w14:paraId="30952652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64EBE99C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Länge:</w:t>
      </w:r>
      <w:r w:rsidRPr="00721082">
        <w:rPr>
          <w:rFonts w:ascii="Trebuchet MS" w:hAnsi="Trebuchet MS"/>
          <w:sz w:val="22"/>
          <w:szCs w:val="22"/>
        </w:rPr>
        <w:t xml:space="preserve"> Maximal </w:t>
      </w:r>
      <w:r>
        <w:rPr>
          <w:rFonts w:ascii="Trebuchet MS" w:hAnsi="Trebuchet MS"/>
          <w:sz w:val="22"/>
          <w:szCs w:val="22"/>
        </w:rPr>
        <w:t xml:space="preserve">120 </w:t>
      </w:r>
      <w:r w:rsidRPr="00721082">
        <w:rPr>
          <w:rFonts w:ascii="Trebuchet MS" w:hAnsi="Trebuchet MS"/>
          <w:sz w:val="22"/>
          <w:szCs w:val="22"/>
        </w:rPr>
        <w:t>Sekunden</w:t>
      </w:r>
    </w:p>
    <w:p w14:paraId="496DECFF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Grafik:</w:t>
      </w:r>
      <w:r w:rsidRPr="00721082">
        <w:rPr>
          <w:rFonts w:ascii="Trebuchet MS" w:hAnsi="Trebuchet MS"/>
          <w:sz w:val="22"/>
          <w:szCs w:val="22"/>
        </w:rPr>
        <w:t xml:space="preserve"> Animierte Grafik </w:t>
      </w:r>
      <w:r>
        <w:rPr>
          <w:rFonts w:ascii="Trebuchet MS" w:hAnsi="Trebuchet MS"/>
          <w:sz w:val="22"/>
          <w:szCs w:val="22"/>
        </w:rPr>
        <w:t xml:space="preserve">in Farbe mittels Grafikvorlagen </w:t>
      </w:r>
    </w:p>
    <w:p w14:paraId="1929DEFC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Musik:</w:t>
      </w:r>
      <w:r w:rsidRPr="00721082">
        <w:rPr>
          <w:rFonts w:ascii="Trebuchet MS" w:hAnsi="Trebuchet MS"/>
          <w:sz w:val="22"/>
          <w:szCs w:val="22"/>
        </w:rPr>
        <w:t xml:space="preserve"> Die Musikrechte gelten uneingeschränkt, ausgenommen Kino und TV </w:t>
      </w:r>
    </w:p>
    <w:p w14:paraId="765C360C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Sprecher:</w:t>
      </w:r>
      <w:r w:rsidRPr="00721082">
        <w:rPr>
          <w:rFonts w:ascii="Trebuchet MS" w:hAnsi="Trebuchet MS"/>
          <w:sz w:val="22"/>
          <w:szCs w:val="22"/>
        </w:rPr>
        <w:t xml:space="preserve"> </w:t>
      </w:r>
      <w:r>
        <w:rPr>
          <w:rFonts w:ascii="Trebuchet MS" w:hAnsi="Trebuchet MS"/>
          <w:sz w:val="22"/>
          <w:szCs w:val="22"/>
        </w:rPr>
        <w:t xml:space="preserve">Männlicher oder weiblicher Sprecher </w:t>
      </w:r>
    </w:p>
    <w:p w14:paraId="4A9255A8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Zeitplan:</w:t>
      </w:r>
      <w:r w:rsidRPr="00721082">
        <w:rPr>
          <w:rFonts w:ascii="Trebuchet MS" w:hAnsi="Trebuchet MS"/>
          <w:sz w:val="22"/>
          <w:szCs w:val="22"/>
        </w:rPr>
        <w:t xml:space="preserve"> Das Erklärvideo wird </w:t>
      </w:r>
      <w:r>
        <w:rPr>
          <w:rFonts w:ascii="Trebuchet MS" w:hAnsi="Trebuchet MS"/>
          <w:sz w:val="22"/>
          <w:szCs w:val="22"/>
        </w:rPr>
        <w:t>in 4 – 8 Wochen fertiggestellt</w:t>
      </w:r>
    </w:p>
    <w:p w14:paraId="6AECEC10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Korrekturschleifen:</w:t>
      </w:r>
      <w:r w:rsidRPr="00721082">
        <w:rPr>
          <w:rFonts w:ascii="Trebuchet MS" w:hAnsi="Trebuchet MS"/>
          <w:sz w:val="22"/>
          <w:szCs w:val="22"/>
        </w:rPr>
        <w:t xml:space="preserve"> Pro Produktionsschritt sind 2 Korrekturschleifen im Preis enthalten, die bei 90% aller Produktionen auch ausreichend sind. Jede weitere Korrekturschleife kostet pro Stunde: </w:t>
      </w:r>
      <w:r w:rsidRPr="00721082">
        <w:rPr>
          <w:rFonts w:ascii="Trebuchet MS" w:hAnsi="Trebuchet MS"/>
          <w:color w:val="000000" w:themeColor="text1"/>
          <w:sz w:val="22"/>
          <w:szCs w:val="22"/>
        </w:rPr>
        <w:t xml:space="preserve">€ </w:t>
      </w:r>
      <w:r w:rsidRPr="00721082">
        <w:rPr>
          <w:rFonts w:ascii="Trebuchet MS" w:hAnsi="Trebuchet MS"/>
          <w:sz w:val="22"/>
          <w:szCs w:val="22"/>
        </w:rPr>
        <w:t xml:space="preserve">60  </w:t>
      </w:r>
    </w:p>
    <w:p w14:paraId="1E292072" w14:textId="6BE17A80" w:rsidR="00D33EC0" w:rsidRPr="00A8448D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Nutzungsrechte:</w:t>
      </w:r>
      <w:r w:rsidRPr="00721082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 xml:space="preserve"> Nach Bezahlung gehen die Werknutzungsrechte an</w:t>
      </w:r>
      <w:r w:rsidRPr="00721082">
        <w:rPr>
          <w:rFonts w:ascii="Trebuchet MS" w:hAnsi="Trebuchet MS" w:cstheme="majorHAnsi"/>
          <w:color w:val="000081"/>
          <w:sz w:val="22"/>
          <w:szCs w:val="22"/>
          <w:lang w:val="de-DE" w:eastAsia="de-DE"/>
        </w:rPr>
        <w:t xml:space="preserve"> </w:t>
      </w:r>
      <w:r w:rsidRPr="00721082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>den Auftraggeber.</w:t>
      </w:r>
      <w:r w:rsidRPr="00721082">
        <w:rPr>
          <w:rFonts w:ascii="Verdana" w:hAnsi="Verdana" w:cstheme="majorHAnsi"/>
          <w:color w:val="000000"/>
          <w:sz w:val="22"/>
          <w:szCs w:val="22"/>
          <w:lang w:val="de-DE" w:eastAsia="de-DE"/>
        </w:rPr>
        <w:t xml:space="preserve"> </w:t>
      </w:r>
    </w:p>
    <w:p w14:paraId="44256102" w14:textId="3A49587D" w:rsidR="00A8448D" w:rsidRDefault="00A8448D" w:rsidP="00A8448D">
      <w:pPr>
        <w:spacing w:line="276" w:lineRule="auto"/>
        <w:rPr>
          <w:rFonts w:ascii="Trebuchet MS" w:hAnsi="Trebuchet MS"/>
          <w:sz w:val="22"/>
          <w:szCs w:val="22"/>
        </w:rPr>
      </w:pPr>
    </w:p>
    <w:p w14:paraId="374CE126" w14:textId="3A37DF11" w:rsidR="00A8448D" w:rsidRPr="0079777C" w:rsidRDefault="00A8448D" w:rsidP="00A8448D">
      <w:pPr>
        <w:spacing w:line="276" w:lineRule="auto"/>
        <w:rPr>
          <w:rFonts w:ascii="Trebuchet MS" w:hAnsi="Trebuchet MS"/>
          <w:sz w:val="28"/>
          <w:szCs w:val="28"/>
        </w:rPr>
      </w:pPr>
      <w:r w:rsidRPr="0079777C">
        <w:rPr>
          <w:rFonts w:ascii="Trebuchet MS" w:hAnsi="Trebuchet MS"/>
          <w:sz w:val="28"/>
          <w:szCs w:val="28"/>
        </w:rPr>
        <w:t xml:space="preserve">Preis: 2.500.- Euro (Netto) </w:t>
      </w:r>
    </w:p>
    <w:p w14:paraId="31649943" w14:textId="77777777" w:rsidR="00120B87" w:rsidRDefault="00120B87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60244533" w14:textId="55F4F4EA" w:rsidR="00D33EC0" w:rsidRDefault="0079777C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79777C">
        <w:rPr>
          <w:rFonts w:ascii="Trebuchet MS" w:hAnsi="Trebuchet MS" w:cs="Arial"/>
          <w:sz w:val="28"/>
          <w:szCs w:val="28"/>
          <w:shd w:val="clear" w:color="auto" w:fill="FFFFFF"/>
        </w:rPr>
        <w:lastRenderedPageBreak/>
        <w:t>3</w:t>
      </w:r>
      <w:r w:rsidR="00D33EC0" w:rsidRPr="0079777C">
        <w:rPr>
          <w:rFonts w:ascii="Trebuchet MS" w:hAnsi="Trebuchet MS" w:cs="Arial"/>
          <w:sz w:val="28"/>
          <w:szCs w:val="28"/>
          <w:shd w:val="clear" w:color="auto" w:fill="FFFFFF"/>
        </w:rPr>
        <w:t xml:space="preserve">) </w:t>
      </w:r>
      <w:r w:rsidR="00AB66FF" w:rsidRPr="0079777C">
        <w:rPr>
          <w:rFonts w:ascii="Trebuchet MS" w:hAnsi="Trebuchet MS" w:cs="Arial"/>
          <w:sz w:val="28"/>
          <w:szCs w:val="28"/>
          <w:shd w:val="clear" w:color="auto" w:fill="FFFFFF"/>
        </w:rPr>
        <w:t>Erklärvideo – Mittelständische Unternehmen</w:t>
      </w:r>
    </w:p>
    <w:p w14:paraId="3B10F417" w14:textId="56FE2083" w:rsidR="00120B87" w:rsidRDefault="00120B87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</w:p>
    <w:p w14:paraId="12BDA35C" w14:textId="630F479E" w:rsidR="00120B87" w:rsidRDefault="00120B87" w:rsidP="00120B87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r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Beispiel 1: </w:t>
      </w:r>
      <w:hyperlink r:id="rId13" w:history="1">
        <w:r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UmSt7Gtd1xM</w:t>
        </w:r>
      </w:hyperlink>
    </w:p>
    <w:p w14:paraId="4D95CA7F" w14:textId="65296BCB" w:rsidR="00120B87" w:rsidRDefault="00120B87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r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Beispiel 2: </w:t>
      </w:r>
      <w:hyperlink r:id="rId14" w:history="1">
        <w:r w:rsidR="001073A4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vRctRpbNgVc</w:t>
        </w:r>
      </w:hyperlink>
    </w:p>
    <w:p w14:paraId="6A7FA59E" w14:textId="77777777" w:rsidR="00D33EC0" w:rsidRPr="00721082" w:rsidRDefault="00D33EC0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3E019469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sz w:val="22"/>
          <w:szCs w:val="22"/>
        </w:rPr>
        <w:t>Im Paket sind alle anfallenden Produktionsschritte enthalten.</w:t>
      </w:r>
    </w:p>
    <w:p w14:paraId="5DA75D34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78AF84A8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Länge:</w:t>
      </w:r>
      <w:r w:rsidRPr="00721082">
        <w:rPr>
          <w:rFonts w:ascii="Trebuchet MS" w:hAnsi="Trebuchet MS"/>
          <w:sz w:val="22"/>
          <w:szCs w:val="22"/>
        </w:rPr>
        <w:t xml:space="preserve"> Maximal </w:t>
      </w:r>
      <w:r>
        <w:rPr>
          <w:rFonts w:ascii="Trebuchet MS" w:hAnsi="Trebuchet MS"/>
          <w:sz w:val="22"/>
          <w:szCs w:val="22"/>
        </w:rPr>
        <w:t xml:space="preserve">120 </w:t>
      </w:r>
      <w:r w:rsidRPr="00721082">
        <w:rPr>
          <w:rFonts w:ascii="Trebuchet MS" w:hAnsi="Trebuchet MS"/>
          <w:sz w:val="22"/>
          <w:szCs w:val="22"/>
        </w:rPr>
        <w:t>Sekunden</w:t>
      </w:r>
    </w:p>
    <w:p w14:paraId="00810909" w14:textId="0B80CA92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Grafik:</w:t>
      </w:r>
      <w:r w:rsidRPr="00721082">
        <w:rPr>
          <w:rFonts w:ascii="Trebuchet MS" w:hAnsi="Trebuchet MS"/>
          <w:sz w:val="22"/>
          <w:szCs w:val="22"/>
        </w:rPr>
        <w:t xml:space="preserve"> Animierte Grafik </w:t>
      </w:r>
      <w:r>
        <w:rPr>
          <w:rFonts w:ascii="Trebuchet MS" w:hAnsi="Trebuchet MS"/>
          <w:sz w:val="22"/>
          <w:szCs w:val="22"/>
        </w:rPr>
        <w:t xml:space="preserve">in Farbe </w:t>
      </w:r>
      <w:r w:rsidR="00AB66FF">
        <w:rPr>
          <w:rFonts w:ascii="Trebuchet MS" w:hAnsi="Trebuchet MS"/>
          <w:sz w:val="22"/>
          <w:szCs w:val="22"/>
        </w:rPr>
        <w:t xml:space="preserve">mittels individueller Zeichnungen, mittelgradiger komplexitätsdichte hinsichtlich Bewegungen in der Animation </w:t>
      </w:r>
    </w:p>
    <w:p w14:paraId="7144563D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Musik:</w:t>
      </w:r>
      <w:r w:rsidRPr="00721082">
        <w:rPr>
          <w:rFonts w:ascii="Trebuchet MS" w:hAnsi="Trebuchet MS"/>
          <w:sz w:val="22"/>
          <w:szCs w:val="22"/>
        </w:rPr>
        <w:t xml:space="preserve"> Die Musikrechte gelten uneingeschränkt, ausgenommen Kino und TV </w:t>
      </w:r>
    </w:p>
    <w:p w14:paraId="65AD564C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Sprecher:</w:t>
      </w:r>
      <w:r w:rsidRPr="00721082">
        <w:rPr>
          <w:rFonts w:ascii="Trebuchet MS" w:hAnsi="Trebuchet MS"/>
          <w:sz w:val="22"/>
          <w:szCs w:val="22"/>
        </w:rPr>
        <w:t xml:space="preserve"> </w:t>
      </w:r>
      <w:r>
        <w:rPr>
          <w:rFonts w:ascii="Trebuchet MS" w:hAnsi="Trebuchet MS"/>
          <w:sz w:val="22"/>
          <w:szCs w:val="22"/>
        </w:rPr>
        <w:t xml:space="preserve">Männlicher oder weiblicher Sprecher </w:t>
      </w:r>
    </w:p>
    <w:p w14:paraId="45D49BD1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Zeitplan:</w:t>
      </w:r>
      <w:r w:rsidRPr="00721082">
        <w:rPr>
          <w:rFonts w:ascii="Trebuchet MS" w:hAnsi="Trebuchet MS"/>
          <w:sz w:val="22"/>
          <w:szCs w:val="22"/>
        </w:rPr>
        <w:t xml:space="preserve"> Das Erklärvideo wird </w:t>
      </w:r>
      <w:r>
        <w:rPr>
          <w:rFonts w:ascii="Trebuchet MS" w:hAnsi="Trebuchet MS"/>
          <w:sz w:val="22"/>
          <w:szCs w:val="22"/>
        </w:rPr>
        <w:t>in 4 – 8 Wochen fertiggestellt</w:t>
      </w:r>
    </w:p>
    <w:p w14:paraId="086A8496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Korrekturschleifen:</w:t>
      </w:r>
      <w:r w:rsidRPr="00721082">
        <w:rPr>
          <w:rFonts w:ascii="Trebuchet MS" w:hAnsi="Trebuchet MS"/>
          <w:sz w:val="22"/>
          <w:szCs w:val="22"/>
        </w:rPr>
        <w:t xml:space="preserve"> Pro Produktionsschritt sind 2 Korrekturschleifen im Preis enthalten, die bei 90% aller Produktionen auch ausreichend sind. Jede weitere Korrekturschleife kostet pro Stunde: </w:t>
      </w:r>
      <w:r w:rsidRPr="00721082">
        <w:rPr>
          <w:rFonts w:ascii="Trebuchet MS" w:hAnsi="Trebuchet MS"/>
          <w:color w:val="000000" w:themeColor="text1"/>
          <w:sz w:val="22"/>
          <w:szCs w:val="22"/>
        </w:rPr>
        <w:t xml:space="preserve">€ </w:t>
      </w:r>
      <w:r w:rsidRPr="00721082">
        <w:rPr>
          <w:rFonts w:ascii="Trebuchet MS" w:hAnsi="Trebuchet MS"/>
          <w:sz w:val="22"/>
          <w:szCs w:val="22"/>
        </w:rPr>
        <w:t xml:space="preserve">60  </w:t>
      </w:r>
    </w:p>
    <w:p w14:paraId="796D11EE" w14:textId="792AA88B" w:rsidR="00D33EC0" w:rsidRPr="00A8448D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Nutzungsrechte:</w:t>
      </w:r>
      <w:r w:rsidRPr="00721082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 xml:space="preserve"> Nach Bezahlung gehen die Werknutzungsrechte an</w:t>
      </w:r>
      <w:r w:rsidRPr="00721082">
        <w:rPr>
          <w:rFonts w:ascii="Trebuchet MS" w:hAnsi="Trebuchet MS" w:cstheme="majorHAnsi"/>
          <w:color w:val="000081"/>
          <w:sz w:val="22"/>
          <w:szCs w:val="22"/>
          <w:lang w:val="de-DE" w:eastAsia="de-DE"/>
        </w:rPr>
        <w:t xml:space="preserve"> </w:t>
      </w:r>
      <w:r w:rsidRPr="00721082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>den Auftraggeber.</w:t>
      </w:r>
      <w:r w:rsidRPr="00721082">
        <w:rPr>
          <w:rFonts w:ascii="Verdana" w:hAnsi="Verdana" w:cstheme="majorHAnsi"/>
          <w:color w:val="000000"/>
          <w:sz w:val="22"/>
          <w:szCs w:val="22"/>
          <w:lang w:val="de-DE" w:eastAsia="de-DE"/>
        </w:rPr>
        <w:t xml:space="preserve"> </w:t>
      </w:r>
    </w:p>
    <w:p w14:paraId="7490D966" w14:textId="34FB4855" w:rsidR="00A8448D" w:rsidRDefault="00A8448D" w:rsidP="00A8448D">
      <w:pPr>
        <w:spacing w:line="276" w:lineRule="auto"/>
        <w:rPr>
          <w:rFonts w:ascii="Trebuchet MS" w:hAnsi="Trebuchet MS"/>
          <w:sz w:val="22"/>
          <w:szCs w:val="22"/>
        </w:rPr>
      </w:pPr>
    </w:p>
    <w:p w14:paraId="12514B5E" w14:textId="4A7B21B1" w:rsidR="00A8448D" w:rsidRPr="0079777C" w:rsidRDefault="00A8448D" w:rsidP="00A8448D">
      <w:pPr>
        <w:spacing w:line="276" w:lineRule="auto"/>
        <w:rPr>
          <w:rFonts w:ascii="Trebuchet MS" w:hAnsi="Trebuchet MS"/>
          <w:sz w:val="28"/>
          <w:szCs w:val="28"/>
        </w:rPr>
      </w:pPr>
      <w:r w:rsidRPr="0079777C">
        <w:rPr>
          <w:rFonts w:ascii="Trebuchet MS" w:hAnsi="Trebuchet MS"/>
          <w:sz w:val="28"/>
          <w:szCs w:val="28"/>
        </w:rPr>
        <w:t xml:space="preserve">Preis: 3.500.- Euro (Netto) </w:t>
      </w:r>
    </w:p>
    <w:p w14:paraId="2712ABB0" w14:textId="77777777" w:rsidR="00A8448D" w:rsidRPr="00A8448D" w:rsidRDefault="00A8448D" w:rsidP="00A8448D">
      <w:pPr>
        <w:spacing w:line="276" w:lineRule="auto"/>
        <w:rPr>
          <w:rFonts w:ascii="Trebuchet MS" w:hAnsi="Trebuchet MS"/>
          <w:sz w:val="22"/>
          <w:szCs w:val="22"/>
        </w:rPr>
      </w:pPr>
    </w:p>
    <w:p w14:paraId="4B78460D" w14:textId="6855D470" w:rsidR="00D33EC0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1BA3C934" w14:textId="38E70A19" w:rsidR="00D33EC0" w:rsidRDefault="00AB66FF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79777C">
        <w:rPr>
          <w:rFonts w:ascii="Trebuchet MS" w:hAnsi="Trebuchet MS" w:cs="Arial"/>
          <w:sz w:val="28"/>
          <w:szCs w:val="28"/>
          <w:shd w:val="clear" w:color="auto" w:fill="FFFFFF"/>
        </w:rPr>
        <w:t>4) Erklärvideos – Konzerne</w:t>
      </w:r>
    </w:p>
    <w:p w14:paraId="127B2B1D" w14:textId="1A31BCB2" w:rsidR="00120B87" w:rsidRDefault="00120B87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</w:p>
    <w:p w14:paraId="78E59E9F" w14:textId="7BA2DE1E" w:rsidR="00120B87" w:rsidRDefault="00120B87" w:rsidP="00120B87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r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Beispiel 1: </w:t>
      </w:r>
      <w:hyperlink r:id="rId15" w:history="1">
        <w:r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ecDRHvelSjE</w:t>
        </w:r>
      </w:hyperlink>
    </w:p>
    <w:p w14:paraId="0120C53F" w14:textId="3BD91C38" w:rsidR="00120B87" w:rsidRDefault="00120B87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r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Beispiel 2: </w:t>
      </w:r>
      <w:hyperlink r:id="rId16" w:history="1">
        <w:r w:rsidR="00C37096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NZQ3ZXo-63w</w:t>
        </w:r>
      </w:hyperlink>
    </w:p>
    <w:p w14:paraId="794EE793" w14:textId="77777777" w:rsidR="00AB66FF" w:rsidRPr="00721082" w:rsidRDefault="00AB66FF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756A999E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sz w:val="22"/>
          <w:szCs w:val="22"/>
        </w:rPr>
        <w:t>Im Paket sind alle anfallenden Produktionsschritte enthalten.</w:t>
      </w:r>
    </w:p>
    <w:p w14:paraId="1594386A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7244F147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Länge:</w:t>
      </w:r>
      <w:r w:rsidRPr="00721082">
        <w:rPr>
          <w:rFonts w:ascii="Trebuchet MS" w:hAnsi="Trebuchet MS"/>
          <w:sz w:val="22"/>
          <w:szCs w:val="22"/>
        </w:rPr>
        <w:t xml:space="preserve"> Maximal </w:t>
      </w:r>
      <w:r>
        <w:rPr>
          <w:rFonts w:ascii="Trebuchet MS" w:hAnsi="Trebuchet MS"/>
          <w:sz w:val="22"/>
          <w:szCs w:val="22"/>
        </w:rPr>
        <w:t xml:space="preserve">120 </w:t>
      </w:r>
      <w:r w:rsidRPr="00721082">
        <w:rPr>
          <w:rFonts w:ascii="Trebuchet MS" w:hAnsi="Trebuchet MS"/>
          <w:sz w:val="22"/>
          <w:szCs w:val="22"/>
        </w:rPr>
        <w:t>Sekunden</w:t>
      </w:r>
    </w:p>
    <w:p w14:paraId="59E92887" w14:textId="73211246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Grafik:</w:t>
      </w:r>
      <w:r w:rsidRPr="00721082">
        <w:rPr>
          <w:rFonts w:ascii="Trebuchet MS" w:hAnsi="Trebuchet MS"/>
          <w:sz w:val="22"/>
          <w:szCs w:val="22"/>
        </w:rPr>
        <w:t xml:space="preserve"> Animierte Grafik </w:t>
      </w:r>
      <w:r>
        <w:rPr>
          <w:rFonts w:ascii="Trebuchet MS" w:hAnsi="Trebuchet MS"/>
          <w:sz w:val="22"/>
          <w:szCs w:val="22"/>
        </w:rPr>
        <w:t xml:space="preserve">in Farbe </w:t>
      </w:r>
      <w:r w:rsidR="00AB66FF">
        <w:rPr>
          <w:rFonts w:ascii="Trebuchet MS" w:hAnsi="Trebuchet MS"/>
          <w:sz w:val="22"/>
          <w:szCs w:val="22"/>
        </w:rPr>
        <w:t>mittels individueller Zeichnungen, hochgradige komplexitätsdichte hinsichtlich Bewegungen in der Animation</w:t>
      </w:r>
    </w:p>
    <w:p w14:paraId="60C4A712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Musik:</w:t>
      </w:r>
      <w:r w:rsidRPr="00721082">
        <w:rPr>
          <w:rFonts w:ascii="Trebuchet MS" w:hAnsi="Trebuchet MS"/>
          <w:sz w:val="22"/>
          <w:szCs w:val="22"/>
        </w:rPr>
        <w:t xml:space="preserve"> Die Musikrechte gelten uneingeschränkt, ausgenommen Kino und TV </w:t>
      </w:r>
    </w:p>
    <w:p w14:paraId="734A4A2F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Sprecher:</w:t>
      </w:r>
      <w:r w:rsidRPr="00721082">
        <w:rPr>
          <w:rFonts w:ascii="Trebuchet MS" w:hAnsi="Trebuchet MS"/>
          <w:sz w:val="22"/>
          <w:szCs w:val="22"/>
        </w:rPr>
        <w:t xml:space="preserve"> </w:t>
      </w:r>
      <w:r>
        <w:rPr>
          <w:rFonts w:ascii="Trebuchet MS" w:hAnsi="Trebuchet MS"/>
          <w:sz w:val="22"/>
          <w:szCs w:val="22"/>
        </w:rPr>
        <w:t xml:space="preserve">Männlicher oder weiblicher Sprecher </w:t>
      </w:r>
    </w:p>
    <w:p w14:paraId="040CD574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Zeitplan:</w:t>
      </w:r>
      <w:r w:rsidRPr="00721082">
        <w:rPr>
          <w:rFonts w:ascii="Trebuchet MS" w:hAnsi="Trebuchet MS"/>
          <w:sz w:val="22"/>
          <w:szCs w:val="22"/>
        </w:rPr>
        <w:t xml:space="preserve"> Das Erklärvideo wird </w:t>
      </w:r>
      <w:r>
        <w:rPr>
          <w:rFonts w:ascii="Trebuchet MS" w:hAnsi="Trebuchet MS"/>
          <w:sz w:val="22"/>
          <w:szCs w:val="22"/>
        </w:rPr>
        <w:t>in 4 – 8 Wochen fertiggestellt</w:t>
      </w:r>
    </w:p>
    <w:p w14:paraId="7B6577A9" w14:textId="77777777" w:rsidR="00D33EC0" w:rsidRPr="00721082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Korrekturschleifen:</w:t>
      </w:r>
      <w:r w:rsidRPr="00721082">
        <w:rPr>
          <w:rFonts w:ascii="Trebuchet MS" w:hAnsi="Trebuchet MS"/>
          <w:sz w:val="22"/>
          <w:szCs w:val="22"/>
        </w:rPr>
        <w:t xml:space="preserve"> Pro Produktionsschritt sind 2 Korrekturschleifen im Preis enthalten, die bei 90% aller Produktionen auch ausreichend sind. Jede weitere Korrekturschleife kostet pro Stunde: </w:t>
      </w:r>
      <w:r w:rsidRPr="00721082">
        <w:rPr>
          <w:rFonts w:ascii="Trebuchet MS" w:hAnsi="Trebuchet MS"/>
          <w:color w:val="000000" w:themeColor="text1"/>
          <w:sz w:val="22"/>
          <w:szCs w:val="22"/>
        </w:rPr>
        <w:t xml:space="preserve">€ </w:t>
      </w:r>
      <w:r w:rsidRPr="00721082">
        <w:rPr>
          <w:rFonts w:ascii="Trebuchet MS" w:hAnsi="Trebuchet MS"/>
          <w:sz w:val="22"/>
          <w:szCs w:val="22"/>
        </w:rPr>
        <w:t xml:space="preserve">60  </w:t>
      </w:r>
    </w:p>
    <w:p w14:paraId="7EAC9B42" w14:textId="70C85B30" w:rsidR="00D33EC0" w:rsidRPr="00A8448D" w:rsidRDefault="00D33EC0" w:rsidP="00D33EC0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b/>
          <w:bCs/>
          <w:sz w:val="22"/>
          <w:szCs w:val="22"/>
        </w:rPr>
        <w:t>Nutzungsrechte:</w:t>
      </w:r>
      <w:r w:rsidRPr="00721082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 xml:space="preserve"> Nach Bezahlung gehen die Werknutzungsrechte an</w:t>
      </w:r>
      <w:r w:rsidRPr="00721082">
        <w:rPr>
          <w:rFonts w:ascii="Trebuchet MS" w:hAnsi="Trebuchet MS" w:cstheme="majorHAnsi"/>
          <w:color w:val="000081"/>
          <w:sz w:val="22"/>
          <w:szCs w:val="22"/>
          <w:lang w:val="de-DE" w:eastAsia="de-DE"/>
        </w:rPr>
        <w:t xml:space="preserve"> </w:t>
      </w:r>
      <w:r w:rsidRPr="00721082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>den Auftraggeber.</w:t>
      </w:r>
      <w:r w:rsidRPr="00721082">
        <w:rPr>
          <w:rFonts w:ascii="Verdana" w:hAnsi="Verdana" w:cstheme="majorHAnsi"/>
          <w:color w:val="000000"/>
          <w:sz w:val="22"/>
          <w:szCs w:val="22"/>
          <w:lang w:val="de-DE" w:eastAsia="de-DE"/>
        </w:rPr>
        <w:t xml:space="preserve"> </w:t>
      </w:r>
    </w:p>
    <w:p w14:paraId="515F431D" w14:textId="25865D5C" w:rsidR="00A8448D" w:rsidRDefault="00A8448D" w:rsidP="00A8448D">
      <w:pPr>
        <w:spacing w:line="276" w:lineRule="auto"/>
        <w:rPr>
          <w:rFonts w:ascii="Trebuchet MS" w:hAnsi="Trebuchet MS"/>
          <w:sz w:val="22"/>
          <w:szCs w:val="22"/>
        </w:rPr>
      </w:pPr>
    </w:p>
    <w:p w14:paraId="3AFA9369" w14:textId="77777777" w:rsidR="004C7276" w:rsidRDefault="00A8448D" w:rsidP="004C7276">
      <w:pPr>
        <w:spacing w:line="276" w:lineRule="auto"/>
        <w:rPr>
          <w:rFonts w:ascii="Trebuchet MS" w:hAnsi="Trebuchet MS"/>
          <w:sz w:val="28"/>
          <w:szCs w:val="28"/>
        </w:rPr>
      </w:pPr>
      <w:r w:rsidRPr="0079777C">
        <w:rPr>
          <w:rFonts w:ascii="Trebuchet MS" w:hAnsi="Trebuchet MS"/>
          <w:sz w:val="28"/>
          <w:szCs w:val="28"/>
        </w:rPr>
        <w:t xml:space="preserve">Preis: 5.000.- Euro (Netto) </w:t>
      </w:r>
    </w:p>
    <w:p w14:paraId="2E7AFAF1" w14:textId="7A5F7438" w:rsidR="007C53C9" w:rsidRPr="004C7276" w:rsidRDefault="007C53C9" w:rsidP="004C7276">
      <w:pPr>
        <w:spacing w:line="276" w:lineRule="auto"/>
        <w:rPr>
          <w:rFonts w:ascii="Trebuchet MS" w:hAnsi="Trebuchet MS"/>
          <w:sz w:val="28"/>
          <w:szCs w:val="28"/>
        </w:rPr>
      </w:pPr>
      <w:r w:rsidRPr="00721082">
        <w:rPr>
          <w:rFonts w:ascii="Trebuchet MS" w:hAnsi="Trebuchet MS" w:cs="Verdana"/>
          <w:b/>
          <w:bCs/>
          <w:sz w:val="22"/>
          <w:szCs w:val="22"/>
        </w:rPr>
        <w:lastRenderedPageBreak/>
        <w:t xml:space="preserve">Zahlungsmodalitäten:         </w:t>
      </w:r>
    </w:p>
    <w:p w14:paraId="02B10B0F" w14:textId="2225348C" w:rsidR="00742231" w:rsidRPr="00721082" w:rsidRDefault="00C60D81" w:rsidP="00C60D81">
      <w:pPr>
        <w:shd w:val="clear" w:color="auto" w:fill="FFFFFF"/>
        <w:spacing w:line="276" w:lineRule="auto"/>
        <w:rPr>
          <w:rFonts w:ascii="Trebuchet MS" w:hAnsi="Trebuchet MS"/>
          <w:color w:val="000000" w:themeColor="text1"/>
          <w:sz w:val="22"/>
          <w:szCs w:val="22"/>
          <w:lang w:val="en-US"/>
        </w:rPr>
      </w:pPr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50%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Anzahlung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erfolgt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nach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der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Beauftragung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, </w:t>
      </w:r>
      <w:r w:rsidR="00B957EB"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die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restlichen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50% der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Zahlung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erfolg</w:t>
      </w:r>
      <w:r w:rsidR="00B957EB"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en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nach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der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Fertigstellung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des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Erklärvideos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.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Mündliche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Vereinbarungen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werden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nicht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>anerkannt</w:t>
      </w:r>
      <w:proofErr w:type="spellEnd"/>
      <w:r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. </w:t>
      </w:r>
    </w:p>
    <w:tbl>
      <w:tblPr>
        <w:tblStyle w:val="Tabellenraster"/>
        <w:tblpPr w:leftFromText="141" w:rightFromText="141" w:vertAnchor="text" w:horzAnchor="margin" w:tblpY="426"/>
        <w:tblW w:w="0" w:type="auto"/>
        <w:tblLook w:val="04A0" w:firstRow="1" w:lastRow="0" w:firstColumn="1" w:lastColumn="0" w:noHBand="0" w:noVBand="1"/>
      </w:tblPr>
      <w:tblGrid>
        <w:gridCol w:w="2233"/>
        <w:gridCol w:w="6067"/>
      </w:tblGrid>
      <w:tr w:rsidR="007C53C9" w:rsidRPr="00721082" w14:paraId="0AD61669" w14:textId="77777777" w:rsidTr="00FE4392">
        <w:trPr>
          <w:trHeight w:hRule="exact" w:val="340"/>
        </w:trPr>
        <w:tc>
          <w:tcPr>
            <w:tcW w:w="2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7CF7F0" w14:textId="77777777" w:rsidR="007C53C9" w:rsidRPr="00721082" w:rsidRDefault="007C53C9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721082">
              <w:rPr>
                <w:rFonts w:ascii="Trebuchet MS" w:hAnsi="Trebuchet MS"/>
                <w:sz w:val="22"/>
                <w:szCs w:val="22"/>
              </w:rPr>
              <w:t>Gesprächspartner:</w:t>
            </w:r>
          </w:p>
        </w:tc>
        <w:tc>
          <w:tcPr>
            <w:tcW w:w="6067" w:type="dxa"/>
            <w:tcBorders>
              <w:top w:val="nil"/>
              <w:left w:val="nil"/>
              <w:bottom w:val="single" w:sz="4" w:space="0" w:color="777777"/>
              <w:right w:val="nil"/>
            </w:tcBorders>
            <w:vAlign w:val="center"/>
          </w:tcPr>
          <w:p w14:paraId="7E407BB0" w14:textId="2AD3153D" w:rsidR="007C53C9" w:rsidRPr="00721082" w:rsidRDefault="00BF3FC7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</w:tr>
      <w:tr w:rsidR="007C53C9" w:rsidRPr="00721082" w14:paraId="32C60AF9" w14:textId="77777777" w:rsidTr="00FE4392">
        <w:trPr>
          <w:trHeight w:hRule="exact" w:val="567"/>
        </w:trPr>
        <w:tc>
          <w:tcPr>
            <w:tcW w:w="2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67D34" w14:textId="77777777" w:rsidR="007C53C9" w:rsidRPr="00721082" w:rsidRDefault="007C53C9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721082">
              <w:rPr>
                <w:rFonts w:ascii="Trebuchet MS" w:hAnsi="Trebuchet MS"/>
                <w:sz w:val="22"/>
                <w:szCs w:val="22"/>
              </w:rPr>
              <w:t>Bearbeiter:</w:t>
            </w:r>
          </w:p>
        </w:tc>
        <w:tc>
          <w:tcPr>
            <w:tcW w:w="6067" w:type="dxa"/>
            <w:tcBorders>
              <w:top w:val="single" w:sz="4" w:space="0" w:color="777777"/>
              <w:left w:val="nil"/>
              <w:bottom w:val="nil"/>
              <w:right w:val="nil"/>
            </w:tcBorders>
            <w:vAlign w:val="center"/>
          </w:tcPr>
          <w:p w14:paraId="299E2389" w14:textId="77AB31DE" w:rsidR="007C53C9" w:rsidRPr="00721082" w:rsidRDefault="00D76A40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Herr </w:t>
            </w:r>
            <w:r w:rsidR="00A8448D">
              <w:rPr>
                <w:rFonts w:ascii="Trebuchet MS" w:hAnsi="Trebuchet MS"/>
                <w:sz w:val="22"/>
                <w:szCs w:val="22"/>
              </w:rPr>
              <w:t xml:space="preserve">Mag. </w:t>
            </w:r>
            <w:r>
              <w:rPr>
                <w:rFonts w:ascii="Trebuchet MS" w:hAnsi="Trebuchet MS"/>
                <w:sz w:val="22"/>
                <w:szCs w:val="22"/>
              </w:rPr>
              <w:t xml:space="preserve">Dominik Mikulaschek </w:t>
            </w:r>
          </w:p>
        </w:tc>
      </w:tr>
    </w:tbl>
    <w:p w14:paraId="729FC1E1" w14:textId="77777777" w:rsidR="007C53C9" w:rsidRPr="00721082" w:rsidRDefault="007C53C9" w:rsidP="007C53C9">
      <w:pPr>
        <w:spacing w:line="276" w:lineRule="auto"/>
        <w:jc w:val="both"/>
        <w:rPr>
          <w:rFonts w:ascii="Trebuchet MS" w:hAnsi="Trebuchet MS"/>
          <w:sz w:val="22"/>
          <w:szCs w:val="22"/>
          <w:lang w:val="en-US"/>
        </w:rPr>
      </w:pPr>
    </w:p>
    <w:p w14:paraId="05A376CE" w14:textId="77777777" w:rsidR="00721082" w:rsidRPr="00721082" w:rsidRDefault="00721082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pacing w:val="19"/>
          <w:sz w:val="22"/>
          <w:szCs w:val="22"/>
        </w:rPr>
      </w:pPr>
    </w:p>
    <w:p w14:paraId="24710638" w14:textId="6B1180CB" w:rsidR="007C53C9" w:rsidRPr="00721082" w:rsidRDefault="007C53C9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z w:val="22"/>
          <w:szCs w:val="22"/>
        </w:rPr>
      </w:pPr>
      <w:r w:rsidRPr="00721082">
        <w:rPr>
          <w:rFonts w:ascii="Trebuchet MS" w:hAnsi="Trebuchet MS" w:cs="Verdana"/>
          <w:spacing w:val="19"/>
          <w:sz w:val="22"/>
          <w:szCs w:val="22"/>
        </w:rPr>
        <w:t>Ic</w:t>
      </w:r>
      <w:r w:rsidRPr="00721082">
        <w:rPr>
          <w:rFonts w:ascii="Trebuchet MS" w:hAnsi="Trebuchet MS" w:cs="Verdana"/>
          <w:sz w:val="22"/>
          <w:szCs w:val="22"/>
        </w:rPr>
        <w:t>h</w:t>
      </w:r>
      <w:r w:rsidRPr="00721082">
        <w:rPr>
          <w:rFonts w:ascii="Trebuchet MS" w:hAnsi="Trebuchet MS" w:cs="Verdana"/>
          <w:spacing w:val="10"/>
          <w:sz w:val="22"/>
          <w:szCs w:val="22"/>
        </w:rPr>
        <w:t xml:space="preserve"> </w:t>
      </w:r>
      <w:r w:rsidRPr="00721082">
        <w:rPr>
          <w:rFonts w:ascii="Trebuchet MS" w:hAnsi="Trebuchet MS" w:cs="Verdana"/>
          <w:spacing w:val="19"/>
          <w:sz w:val="22"/>
          <w:szCs w:val="22"/>
        </w:rPr>
        <w:t>bestätig</w:t>
      </w:r>
      <w:r w:rsidRPr="00721082">
        <w:rPr>
          <w:rFonts w:ascii="Trebuchet MS" w:hAnsi="Trebuchet MS" w:cs="Verdana"/>
          <w:sz w:val="22"/>
          <w:szCs w:val="22"/>
        </w:rPr>
        <w:t>e</w:t>
      </w:r>
      <w:r w:rsidRPr="00721082">
        <w:rPr>
          <w:rFonts w:ascii="Trebuchet MS" w:hAnsi="Trebuchet MS" w:cs="Verdana"/>
          <w:spacing w:val="4"/>
          <w:sz w:val="22"/>
          <w:szCs w:val="22"/>
        </w:rPr>
        <w:t xml:space="preserve"> </w:t>
      </w:r>
      <w:r w:rsidRPr="00721082">
        <w:rPr>
          <w:rFonts w:ascii="Trebuchet MS" w:hAnsi="Trebuchet MS" w:cs="Verdana"/>
          <w:spacing w:val="19"/>
          <w:sz w:val="22"/>
          <w:szCs w:val="22"/>
        </w:rPr>
        <w:t>all</w:t>
      </w:r>
      <w:r w:rsidRPr="00721082">
        <w:rPr>
          <w:rFonts w:ascii="Trebuchet MS" w:hAnsi="Trebuchet MS" w:cs="Verdana"/>
          <w:sz w:val="22"/>
          <w:szCs w:val="22"/>
        </w:rPr>
        <w:t>e</w:t>
      </w:r>
      <w:r w:rsidRPr="00721082">
        <w:rPr>
          <w:rFonts w:ascii="Trebuchet MS" w:hAnsi="Trebuchet MS" w:cs="Verdana"/>
          <w:spacing w:val="13"/>
          <w:sz w:val="22"/>
          <w:szCs w:val="22"/>
        </w:rPr>
        <w:t xml:space="preserve"> </w:t>
      </w:r>
      <w:r w:rsidRPr="00721082">
        <w:rPr>
          <w:rFonts w:ascii="Trebuchet MS" w:hAnsi="Trebuchet MS" w:cs="Verdana"/>
          <w:spacing w:val="19"/>
          <w:sz w:val="22"/>
          <w:szCs w:val="22"/>
        </w:rPr>
        <w:t>i</w:t>
      </w:r>
      <w:r w:rsidRPr="00721082">
        <w:rPr>
          <w:rFonts w:ascii="Trebuchet MS" w:hAnsi="Trebuchet MS" w:cs="Verdana"/>
          <w:sz w:val="22"/>
          <w:szCs w:val="22"/>
        </w:rPr>
        <w:t>n</w:t>
      </w:r>
      <w:r w:rsidRPr="00721082">
        <w:rPr>
          <w:rFonts w:ascii="Trebuchet MS" w:hAnsi="Trebuchet MS" w:cs="Verdana"/>
          <w:spacing w:val="13"/>
          <w:sz w:val="22"/>
          <w:szCs w:val="22"/>
        </w:rPr>
        <w:t xml:space="preserve"> </w:t>
      </w:r>
      <w:r w:rsidRPr="00721082">
        <w:rPr>
          <w:rFonts w:ascii="Trebuchet MS" w:hAnsi="Trebuchet MS" w:cs="Verdana"/>
          <w:spacing w:val="19"/>
          <w:sz w:val="22"/>
          <w:szCs w:val="22"/>
        </w:rPr>
        <w:t>diese</w:t>
      </w:r>
      <w:r w:rsidRPr="00721082">
        <w:rPr>
          <w:rFonts w:ascii="Trebuchet MS" w:hAnsi="Trebuchet MS" w:cs="Verdana"/>
          <w:sz w:val="22"/>
          <w:szCs w:val="22"/>
        </w:rPr>
        <w:t>m</w:t>
      </w:r>
      <w:r w:rsidRPr="00721082">
        <w:rPr>
          <w:rFonts w:ascii="Trebuchet MS" w:hAnsi="Trebuchet MS" w:cs="Verdana"/>
          <w:spacing w:val="6"/>
          <w:sz w:val="22"/>
          <w:szCs w:val="22"/>
        </w:rPr>
        <w:t xml:space="preserve"> </w:t>
      </w:r>
      <w:r w:rsidRPr="00721082">
        <w:rPr>
          <w:rFonts w:ascii="Trebuchet MS" w:hAnsi="Trebuchet MS" w:cs="Verdana"/>
          <w:spacing w:val="19"/>
          <w:sz w:val="22"/>
          <w:szCs w:val="22"/>
        </w:rPr>
        <w:t>Angebo</w:t>
      </w:r>
      <w:r w:rsidRPr="00721082">
        <w:rPr>
          <w:rFonts w:ascii="Trebuchet MS" w:hAnsi="Trebuchet MS" w:cs="Verdana"/>
          <w:sz w:val="22"/>
          <w:szCs w:val="22"/>
        </w:rPr>
        <w:t>t</w:t>
      </w:r>
      <w:r w:rsidRPr="00721082">
        <w:rPr>
          <w:rFonts w:ascii="Trebuchet MS" w:hAnsi="Trebuchet MS" w:cs="Verdana"/>
          <w:spacing w:val="5"/>
          <w:sz w:val="22"/>
          <w:szCs w:val="22"/>
        </w:rPr>
        <w:t xml:space="preserve"> </w:t>
      </w:r>
      <w:r w:rsidRPr="00721082">
        <w:rPr>
          <w:rFonts w:ascii="Trebuchet MS" w:hAnsi="Trebuchet MS" w:cs="Verdana"/>
          <w:spacing w:val="19"/>
          <w:sz w:val="22"/>
          <w:szCs w:val="22"/>
        </w:rPr>
        <w:t>festgesetzte</w:t>
      </w:r>
      <w:r w:rsidRPr="00721082">
        <w:rPr>
          <w:rFonts w:ascii="Trebuchet MS" w:hAnsi="Trebuchet MS" w:cs="Verdana"/>
          <w:sz w:val="22"/>
          <w:szCs w:val="22"/>
        </w:rPr>
        <w:t xml:space="preserve">n </w:t>
      </w:r>
      <w:r w:rsidRPr="00721082">
        <w:rPr>
          <w:rFonts w:ascii="Trebuchet MS" w:hAnsi="Trebuchet MS" w:cs="Verdana"/>
          <w:spacing w:val="19"/>
          <w:sz w:val="22"/>
          <w:szCs w:val="22"/>
        </w:rPr>
        <w:t>Vorgabe</w:t>
      </w:r>
      <w:r w:rsidRPr="00721082">
        <w:rPr>
          <w:rFonts w:ascii="Trebuchet MS" w:hAnsi="Trebuchet MS" w:cs="Verdana"/>
          <w:sz w:val="22"/>
          <w:szCs w:val="22"/>
        </w:rPr>
        <w:t>n</w:t>
      </w:r>
      <w:r w:rsidRPr="00721082">
        <w:rPr>
          <w:rFonts w:ascii="Trebuchet MS" w:hAnsi="Trebuchet MS" w:cs="Verdana"/>
          <w:spacing w:val="3"/>
          <w:sz w:val="22"/>
          <w:szCs w:val="22"/>
        </w:rPr>
        <w:t xml:space="preserve"> </w:t>
      </w:r>
      <w:r w:rsidRPr="00721082">
        <w:rPr>
          <w:rFonts w:ascii="Trebuchet MS" w:hAnsi="Trebuchet MS" w:cs="Verdana"/>
          <w:spacing w:val="1"/>
          <w:sz w:val="22"/>
          <w:szCs w:val="22"/>
        </w:rPr>
        <w:t>gelese</w:t>
      </w:r>
      <w:r w:rsidRPr="00721082">
        <w:rPr>
          <w:rFonts w:ascii="Trebuchet MS" w:hAnsi="Trebuchet MS" w:cs="Verdana"/>
          <w:sz w:val="22"/>
          <w:szCs w:val="22"/>
        </w:rPr>
        <w:t>n</w:t>
      </w:r>
      <w:r w:rsidRPr="00721082">
        <w:rPr>
          <w:rFonts w:ascii="Trebuchet MS" w:hAnsi="Trebuchet MS" w:cs="Verdana"/>
          <w:spacing w:val="-3"/>
          <w:sz w:val="22"/>
          <w:szCs w:val="22"/>
        </w:rPr>
        <w:t xml:space="preserve"> </w:t>
      </w:r>
      <w:r w:rsidRPr="00721082">
        <w:rPr>
          <w:rFonts w:ascii="Trebuchet MS" w:hAnsi="Trebuchet MS" w:cs="Verdana"/>
          <w:spacing w:val="1"/>
          <w:sz w:val="22"/>
          <w:szCs w:val="22"/>
        </w:rPr>
        <w:t>un</w:t>
      </w:r>
      <w:r w:rsidRPr="00721082">
        <w:rPr>
          <w:rFonts w:ascii="Trebuchet MS" w:hAnsi="Trebuchet MS" w:cs="Verdana"/>
          <w:sz w:val="22"/>
          <w:szCs w:val="22"/>
        </w:rPr>
        <w:t>d</w:t>
      </w:r>
      <w:r w:rsidRPr="00721082">
        <w:rPr>
          <w:rFonts w:ascii="Trebuchet MS" w:hAnsi="Trebuchet MS" w:cs="Verdana"/>
          <w:spacing w:val="1"/>
          <w:sz w:val="22"/>
          <w:szCs w:val="22"/>
        </w:rPr>
        <w:t xml:space="preserve"> akzeptier</w:t>
      </w:r>
      <w:r w:rsidRPr="00721082">
        <w:rPr>
          <w:rFonts w:ascii="Trebuchet MS" w:hAnsi="Trebuchet MS" w:cs="Verdana"/>
          <w:sz w:val="22"/>
          <w:szCs w:val="22"/>
        </w:rPr>
        <w:t>t</w:t>
      </w:r>
      <w:r w:rsidRPr="00721082">
        <w:rPr>
          <w:rFonts w:ascii="Trebuchet MS" w:hAnsi="Trebuchet MS" w:cs="Verdana"/>
          <w:spacing w:val="-5"/>
          <w:sz w:val="22"/>
          <w:szCs w:val="22"/>
        </w:rPr>
        <w:t xml:space="preserve"> </w:t>
      </w:r>
      <w:r w:rsidRPr="00721082">
        <w:rPr>
          <w:rFonts w:ascii="Trebuchet MS" w:hAnsi="Trebuchet MS" w:cs="Verdana"/>
          <w:spacing w:val="1"/>
          <w:sz w:val="22"/>
          <w:szCs w:val="22"/>
        </w:rPr>
        <w:t>z</w:t>
      </w:r>
      <w:r w:rsidRPr="00721082">
        <w:rPr>
          <w:rFonts w:ascii="Trebuchet MS" w:hAnsi="Trebuchet MS" w:cs="Verdana"/>
          <w:sz w:val="22"/>
          <w:szCs w:val="22"/>
        </w:rPr>
        <w:t>u</w:t>
      </w:r>
      <w:r w:rsidRPr="00721082">
        <w:rPr>
          <w:rFonts w:ascii="Trebuchet MS" w:hAnsi="Trebuchet MS" w:cs="Verdana"/>
          <w:spacing w:val="4"/>
          <w:sz w:val="22"/>
          <w:szCs w:val="22"/>
        </w:rPr>
        <w:t xml:space="preserve"> </w:t>
      </w:r>
      <w:r w:rsidRPr="00721082">
        <w:rPr>
          <w:rFonts w:ascii="Trebuchet MS" w:hAnsi="Trebuchet MS" w:cs="Verdana"/>
          <w:spacing w:val="1"/>
          <w:sz w:val="22"/>
          <w:szCs w:val="22"/>
        </w:rPr>
        <w:t>habe</w:t>
      </w:r>
      <w:r w:rsidRPr="00721082">
        <w:rPr>
          <w:rFonts w:ascii="Trebuchet MS" w:hAnsi="Trebuchet MS" w:cs="Verdana"/>
          <w:sz w:val="22"/>
          <w:szCs w:val="22"/>
        </w:rPr>
        <w:t>n</w:t>
      </w:r>
      <w:r w:rsidRPr="00721082">
        <w:rPr>
          <w:rFonts w:ascii="Trebuchet MS" w:hAnsi="Trebuchet MS" w:cs="Verdana"/>
          <w:spacing w:val="-2"/>
          <w:sz w:val="22"/>
          <w:szCs w:val="22"/>
        </w:rPr>
        <w:t xml:space="preserve"> u</w:t>
      </w:r>
      <w:r w:rsidRPr="00721082">
        <w:rPr>
          <w:rFonts w:ascii="Trebuchet MS" w:hAnsi="Trebuchet MS" w:cs="Verdana"/>
          <w:spacing w:val="1"/>
          <w:sz w:val="22"/>
          <w:szCs w:val="22"/>
        </w:rPr>
        <w:t>n</w:t>
      </w:r>
      <w:r w:rsidRPr="00721082">
        <w:rPr>
          <w:rFonts w:ascii="Trebuchet MS" w:hAnsi="Trebuchet MS" w:cs="Verdana"/>
          <w:sz w:val="22"/>
          <w:szCs w:val="22"/>
        </w:rPr>
        <w:t>d</w:t>
      </w:r>
      <w:r w:rsidRPr="00721082">
        <w:rPr>
          <w:rFonts w:ascii="Trebuchet MS" w:hAnsi="Trebuchet MS" w:cs="Verdana"/>
          <w:spacing w:val="1"/>
          <w:sz w:val="22"/>
          <w:szCs w:val="22"/>
        </w:rPr>
        <w:t xml:space="preserve"> nehm</w:t>
      </w:r>
      <w:r w:rsidRPr="00721082">
        <w:rPr>
          <w:rFonts w:ascii="Trebuchet MS" w:hAnsi="Trebuchet MS" w:cs="Verdana"/>
          <w:sz w:val="22"/>
          <w:szCs w:val="22"/>
        </w:rPr>
        <w:t>e</w:t>
      </w:r>
      <w:r w:rsidRPr="00721082">
        <w:rPr>
          <w:rFonts w:ascii="Trebuchet MS" w:hAnsi="Trebuchet MS" w:cs="Verdana"/>
          <w:spacing w:val="1"/>
          <w:sz w:val="22"/>
          <w:szCs w:val="22"/>
        </w:rPr>
        <w:t xml:space="preserve"> de</w:t>
      </w:r>
      <w:r w:rsidRPr="00721082">
        <w:rPr>
          <w:rFonts w:ascii="Trebuchet MS" w:hAnsi="Trebuchet MS" w:cs="Verdana"/>
          <w:sz w:val="22"/>
          <w:szCs w:val="22"/>
        </w:rPr>
        <w:t>n</w:t>
      </w:r>
      <w:r w:rsidRPr="00721082">
        <w:rPr>
          <w:rFonts w:ascii="Trebuchet MS" w:hAnsi="Trebuchet MS" w:cs="Verdana"/>
          <w:spacing w:val="1"/>
          <w:sz w:val="22"/>
          <w:szCs w:val="22"/>
        </w:rPr>
        <w:t xml:space="preserve"> Auftra</w:t>
      </w:r>
      <w:r w:rsidRPr="00721082">
        <w:rPr>
          <w:rFonts w:ascii="Trebuchet MS" w:hAnsi="Trebuchet MS" w:cs="Verdana"/>
          <w:sz w:val="22"/>
          <w:szCs w:val="22"/>
        </w:rPr>
        <w:t>g</w:t>
      </w:r>
      <w:r w:rsidRPr="00721082">
        <w:rPr>
          <w:rFonts w:ascii="Trebuchet MS" w:hAnsi="Trebuchet MS" w:cs="Verdana"/>
          <w:spacing w:val="-3"/>
          <w:sz w:val="22"/>
          <w:szCs w:val="22"/>
        </w:rPr>
        <w:t xml:space="preserve"> </w:t>
      </w:r>
      <w:r w:rsidRPr="00721082">
        <w:rPr>
          <w:rFonts w:ascii="Trebuchet MS" w:hAnsi="Trebuchet MS" w:cs="Verdana"/>
          <w:spacing w:val="1"/>
          <w:sz w:val="22"/>
          <w:szCs w:val="22"/>
        </w:rPr>
        <w:t>gemä</w:t>
      </w:r>
      <w:r w:rsidRPr="00721082">
        <w:rPr>
          <w:rFonts w:ascii="Trebuchet MS" w:hAnsi="Trebuchet MS" w:cs="Verdana"/>
          <w:sz w:val="22"/>
          <w:szCs w:val="22"/>
        </w:rPr>
        <w:t>ß</w:t>
      </w:r>
      <w:r w:rsidRPr="00721082">
        <w:rPr>
          <w:rFonts w:ascii="Trebuchet MS" w:hAnsi="Trebuchet MS" w:cs="Verdana"/>
          <w:spacing w:val="62"/>
          <w:sz w:val="22"/>
          <w:szCs w:val="22"/>
        </w:rPr>
        <w:t xml:space="preserve"> </w:t>
      </w:r>
      <w:r w:rsidRPr="00721082">
        <w:rPr>
          <w:rFonts w:ascii="Trebuchet MS" w:hAnsi="Trebuchet MS" w:cs="Verdana"/>
          <w:spacing w:val="1"/>
          <w:sz w:val="22"/>
          <w:szCs w:val="22"/>
        </w:rPr>
        <w:t>diese</w:t>
      </w:r>
      <w:r w:rsidRPr="00721082">
        <w:rPr>
          <w:rFonts w:ascii="Trebuchet MS" w:hAnsi="Trebuchet MS" w:cs="Verdana"/>
          <w:sz w:val="22"/>
          <w:szCs w:val="22"/>
        </w:rPr>
        <w:t>m Angebot</w:t>
      </w:r>
      <w:r w:rsidRPr="00721082">
        <w:rPr>
          <w:rFonts w:ascii="Trebuchet MS" w:hAnsi="Trebuchet MS" w:cs="Verdana"/>
          <w:spacing w:val="1"/>
          <w:sz w:val="22"/>
          <w:szCs w:val="22"/>
        </w:rPr>
        <w:t xml:space="preserve"> </w:t>
      </w:r>
      <w:r w:rsidRPr="00721082">
        <w:rPr>
          <w:rFonts w:ascii="Trebuchet MS" w:hAnsi="Trebuchet MS" w:cs="Verdana"/>
          <w:sz w:val="22"/>
          <w:szCs w:val="22"/>
        </w:rPr>
        <w:t>an.</w:t>
      </w:r>
    </w:p>
    <w:p w14:paraId="1986E249" w14:textId="77777777" w:rsidR="00721082" w:rsidRPr="00721082" w:rsidRDefault="00721082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</w:rPr>
      </w:pPr>
    </w:p>
    <w:tbl>
      <w:tblPr>
        <w:tblStyle w:val="Tabellenraster"/>
        <w:tblpPr w:leftFromText="141" w:rightFromText="141" w:vertAnchor="text" w:horzAnchor="margin" w:tblpY="78"/>
        <w:tblW w:w="8516" w:type="dxa"/>
        <w:tblLayout w:type="fixed"/>
        <w:tblLook w:val="04A0" w:firstRow="1" w:lastRow="0" w:firstColumn="1" w:lastColumn="0" w:noHBand="0" w:noVBand="1"/>
      </w:tblPr>
      <w:tblGrid>
        <w:gridCol w:w="1951"/>
        <w:gridCol w:w="284"/>
        <w:gridCol w:w="2301"/>
        <w:gridCol w:w="250"/>
        <w:gridCol w:w="3730"/>
      </w:tblGrid>
      <w:tr w:rsidR="007C53C9" w:rsidRPr="00C13BCD" w14:paraId="4ACB389E" w14:textId="77777777" w:rsidTr="00FE4392">
        <w:trPr>
          <w:trHeight w:val="96"/>
        </w:trPr>
        <w:tc>
          <w:tcPr>
            <w:tcW w:w="1951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1F084D77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                              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C908DC6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709B999A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1C609D63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41829CEE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7C53C9" w:rsidRPr="00C13BCD" w14:paraId="51300ACD" w14:textId="77777777" w:rsidTr="00FE4392">
        <w:tc>
          <w:tcPr>
            <w:tcW w:w="1951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7147DD49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>Ort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D013C31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          </w:t>
            </w:r>
          </w:p>
        </w:tc>
        <w:tc>
          <w:tcPr>
            <w:tcW w:w="2301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636F1B9C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>Datum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38831A98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30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18A01AC7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>Rechtsverbindliche Unterschrift</w:t>
            </w:r>
          </w:p>
        </w:tc>
      </w:tr>
    </w:tbl>
    <w:p w14:paraId="3B1B3164" w14:textId="77777777" w:rsidR="007C53C9" w:rsidRPr="00006D85" w:rsidRDefault="007C53C9" w:rsidP="007C53C9">
      <w:pPr>
        <w:rPr>
          <w:rFonts w:ascii="Trebuchet MS" w:hAnsi="Trebuchet MS"/>
        </w:rPr>
      </w:pPr>
    </w:p>
    <w:p w14:paraId="54216200" w14:textId="77777777" w:rsidR="0015066A" w:rsidRDefault="0015066A" w:rsidP="002A0EA7">
      <w:pPr>
        <w:spacing w:line="276" w:lineRule="auto"/>
        <w:rPr>
          <w:rFonts w:ascii="Trebuchet MS" w:hAnsi="Trebuchet MS"/>
          <w:b/>
        </w:rPr>
      </w:pPr>
    </w:p>
    <w:bookmarkEnd w:id="0"/>
    <w:p w14:paraId="563291FE" w14:textId="53495F22" w:rsidR="00006D85" w:rsidRPr="00006D85" w:rsidRDefault="00006D85" w:rsidP="00736EFD">
      <w:pPr>
        <w:rPr>
          <w:rFonts w:ascii="Trebuchet MS" w:hAnsi="Trebuchet MS"/>
        </w:rPr>
      </w:pPr>
    </w:p>
    <w:sectPr w:rsidR="00006D85" w:rsidRPr="00006D85" w:rsidSect="006A2CFF">
      <w:footerReference w:type="even" r:id="rId17"/>
      <w:footerReference w:type="default" r:id="rId18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6F8B3" w14:textId="77777777" w:rsidR="001D654B" w:rsidRDefault="001D654B" w:rsidP="006A2CFF">
      <w:r>
        <w:separator/>
      </w:r>
    </w:p>
  </w:endnote>
  <w:endnote w:type="continuationSeparator" w:id="0">
    <w:p w14:paraId="7BDC1484" w14:textId="77777777" w:rsidR="001D654B" w:rsidRDefault="001D654B" w:rsidP="006A2C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62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850"/>
      <w:gridCol w:w="1701"/>
      <w:gridCol w:w="1701"/>
      <w:gridCol w:w="328"/>
      <w:gridCol w:w="1701"/>
    </w:tblGrid>
    <w:tr w:rsidR="00C3019B" w:rsidRPr="00E3126D" w14:paraId="79994E5B" w14:textId="77777777" w:rsidTr="00C3019B">
      <w:tc>
        <w:tcPr>
          <w:tcW w:w="850" w:type="dxa"/>
        </w:tcPr>
        <w:p w14:paraId="67315C8B" w14:textId="77777777" w:rsidR="00C3019B" w:rsidRPr="009F55F1" w:rsidRDefault="00C3019B" w:rsidP="005F3856">
          <w:pPr>
            <w:pStyle w:val="Fuzeile"/>
            <w:rPr>
              <w:rFonts w:ascii="Trebuchet MS" w:hAnsi="Trebuchet MS"/>
              <w:b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6BB81FF4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11AEBD38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79DBE45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4603F646" w14:textId="77777777" w:rsidTr="00C3019B">
      <w:trPr>
        <w:gridAfter w:val="1"/>
        <w:wAfter w:w="1701" w:type="dxa"/>
      </w:trPr>
      <w:tc>
        <w:tcPr>
          <w:tcW w:w="850" w:type="dxa"/>
        </w:tcPr>
        <w:p w14:paraId="256F367E" w14:textId="77777777" w:rsidR="00C3019B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68A47B5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1EDAC9D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7350A1EE" w14:textId="77777777" w:rsidTr="00C3019B">
      <w:trPr>
        <w:gridAfter w:val="1"/>
        <w:wAfter w:w="1701" w:type="dxa"/>
      </w:trPr>
      <w:tc>
        <w:tcPr>
          <w:tcW w:w="850" w:type="dxa"/>
        </w:tcPr>
        <w:p w14:paraId="000A9480" w14:textId="77777777" w:rsidR="00C3019B" w:rsidRPr="009F55F1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0EF9412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2103866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2EAA50A7" w14:textId="77777777" w:rsidTr="00C3019B">
      <w:trPr>
        <w:gridAfter w:val="1"/>
        <w:wAfter w:w="1701" w:type="dxa"/>
        <w:trHeight w:val="284"/>
      </w:trPr>
      <w:tc>
        <w:tcPr>
          <w:tcW w:w="850" w:type="dxa"/>
        </w:tcPr>
        <w:p w14:paraId="33D3A3A9" w14:textId="77777777" w:rsidR="00C3019B" w:rsidRPr="009F55F1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</w:tcPr>
        <w:p w14:paraId="593A5FA9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</w:tcPr>
        <w:p w14:paraId="2F74CB5C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</w:tbl>
  <w:p w14:paraId="2A6FAF39" w14:textId="7670DF41" w:rsidR="00DA11A0" w:rsidRDefault="00DA11A0" w:rsidP="005F3856">
    <w:pPr>
      <w:pStyle w:val="Fuzeile"/>
    </w:pPr>
  </w:p>
  <w:p w14:paraId="6331C8AE" w14:textId="77777777" w:rsidR="00DA11A0" w:rsidRPr="005F3856" w:rsidRDefault="00DA11A0" w:rsidP="005F3856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FB734" w14:textId="124404AF" w:rsidR="00C3019B" w:rsidRDefault="00C3019B"/>
  <w:p w14:paraId="5674694B" w14:textId="77777777" w:rsidR="00C3019B" w:rsidRDefault="00C3019B"/>
  <w:tbl>
    <w:tblPr>
      <w:tblStyle w:val="Tabellenraster"/>
      <w:tblW w:w="62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850"/>
      <w:gridCol w:w="1701"/>
      <w:gridCol w:w="1701"/>
      <w:gridCol w:w="328"/>
      <w:gridCol w:w="1701"/>
    </w:tblGrid>
    <w:tr w:rsidR="00C3019B" w:rsidRPr="00E3126D" w14:paraId="4B8F9AE9" w14:textId="77777777" w:rsidTr="00C3019B">
      <w:tc>
        <w:tcPr>
          <w:tcW w:w="850" w:type="dxa"/>
        </w:tcPr>
        <w:p w14:paraId="4EFE4095" w14:textId="3CC71DDB" w:rsidR="00C3019B" w:rsidRPr="009F55F1" w:rsidRDefault="00C3019B" w:rsidP="009F55F1">
          <w:pPr>
            <w:pStyle w:val="Fuzeile"/>
            <w:rPr>
              <w:rFonts w:ascii="Trebuchet MS" w:hAnsi="Trebuchet MS"/>
              <w:b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5C10718C" w14:textId="213680D8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6C3616E5" w14:textId="464EE769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2193192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10B35EA" w14:textId="77777777" w:rsidTr="00C3019B">
      <w:trPr>
        <w:gridAfter w:val="1"/>
        <w:wAfter w:w="1701" w:type="dxa"/>
      </w:trPr>
      <w:tc>
        <w:tcPr>
          <w:tcW w:w="850" w:type="dxa"/>
        </w:tcPr>
        <w:p w14:paraId="2908E9F5" w14:textId="38E4DA3F" w:rsidR="00C3019B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093A864" w14:textId="7DE0EFDB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2BAFC452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4291F0D" w14:textId="77777777" w:rsidTr="00C3019B">
      <w:trPr>
        <w:gridAfter w:val="1"/>
        <w:wAfter w:w="1701" w:type="dxa"/>
      </w:trPr>
      <w:tc>
        <w:tcPr>
          <w:tcW w:w="850" w:type="dxa"/>
        </w:tcPr>
        <w:p w14:paraId="761784BD" w14:textId="08D8D1FF" w:rsidR="00C3019B" w:rsidRPr="009F55F1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0169BE94" w14:textId="7F9016D3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50C0EBF6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600DE5C" w14:textId="77777777" w:rsidTr="00C3019B">
      <w:trPr>
        <w:gridAfter w:val="1"/>
        <w:wAfter w:w="1701" w:type="dxa"/>
        <w:trHeight w:val="284"/>
      </w:trPr>
      <w:tc>
        <w:tcPr>
          <w:tcW w:w="850" w:type="dxa"/>
        </w:tcPr>
        <w:p w14:paraId="2B6A0811" w14:textId="7CC73CDF" w:rsidR="00C3019B" w:rsidRPr="009F55F1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</w:tcPr>
        <w:p w14:paraId="0B4553D6" w14:textId="0AA1019E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</w:tcPr>
        <w:p w14:paraId="7DADF79B" w14:textId="196D96E3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</w:tbl>
  <w:p w14:paraId="1B5FD43E" w14:textId="188F191C" w:rsidR="00DA11A0" w:rsidRDefault="00DA11A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CEECE" w14:textId="77777777" w:rsidR="001D654B" w:rsidRDefault="001D654B" w:rsidP="006A2CFF">
      <w:r>
        <w:separator/>
      </w:r>
    </w:p>
  </w:footnote>
  <w:footnote w:type="continuationSeparator" w:id="0">
    <w:p w14:paraId="4C360174" w14:textId="77777777" w:rsidR="001D654B" w:rsidRDefault="001D654B" w:rsidP="006A2C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D47E6"/>
    <w:multiLevelType w:val="multilevel"/>
    <w:tmpl w:val="EEEC6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8650EC"/>
    <w:multiLevelType w:val="hybridMultilevel"/>
    <w:tmpl w:val="263E641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0914E7"/>
    <w:multiLevelType w:val="hybridMultilevel"/>
    <w:tmpl w:val="7E201904"/>
    <w:lvl w:ilvl="0" w:tplc="A0DEFC08">
      <w:start w:val="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6D7306"/>
    <w:multiLevelType w:val="hybridMultilevel"/>
    <w:tmpl w:val="B4F0CF5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3C0AD5"/>
    <w:multiLevelType w:val="hybridMultilevel"/>
    <w:tmpl w:val="DF6858A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MDc3NDUxNjM0szRS0lEKTi0uzszPAykwNK0FADfu1EUtAAAA"/>
  </w:docVars>
  <w:rsids>
    <w:rsidRoot w:val="00484709"/>
    <w:rsid w:val="00000EF2"/>
    <w:rsid w:val="00002800"/>
    <w:rsid w:val="00006D85"/>
    <w:rsid w:val="00015E60"/>
    <w:rsid w:val="00032B34"/>
    <w:rsid w:val="00057F45"/>
    <w:rsid w:val="0008014A"/>
    <w:rsid w:val="00081E40"/>
    <w:rsid w:val="000911AD"/>
    <w:rsid w:val="000A0300"/>
    <w:rsid w:val="000B3DD9"/>
    <w:rsid w:val="000D0F8B"/>
    <w:rsid w:val="001073A4"/>
    <w:rsid w:val="00112C27"/>
    <w:rsid w:val="00120B87"/>
    <w:rsid w:val="00126B94"/>
    <w:rsid w:val="0013048C"/>
    <w:rsid w:val="00135A2C"/>
    <w:rsid w:val="00146F08"/>
    <w:rsid w:val="00147ED2"/>
    <w:rsid w:val="0015066A"/>
    <w:rsid w:val="00155646"/>
    <w:rsid w:val="001704D8"/>
    <w:rsid w:val="001704F9"/>
    <w:rsid w:val="00181345"/>
    <w:rsid w:val="0019527E"/>
    <w:rsid w:val="001A28CF"/>
    <w:rsid w:val="001A5498"/>
    <w:rsid w:val="001A5B2D"/>
    <w:rsid w:val="001B002E"/>
    <w:rsid w:val="001B26E3"/>
    <w:rsid w:val="001B435F"/>
    <w:rsid w:val="001C559B"/>
    <w:rsid w:val="001C717F"/>
    <w:rsid w:val="001D654B"/>
    <w:rsid w:val="001E376B"/>
    <w:rsid w:val="001F5538"/>
    <w:rsid w:val="002032BF"/>
    <w:rsid w:val="00206FAE"/>
    <w:rsid w:val="00216A20"/>
    <w:rsid w:val="00220CF3"/>
    <w:rsid w:val="0022320E"/>
    <w:rsid w:val="002621CF"/>
    <w:rsid w:val="00263E28"/>
    <w:rsid w:val="00270434"/>
    <w:rsid w:val="00290B70"/>
    <w:rsid w:val="002A0EA7"/>
    <w:rsid w:val="002A7AFA"/>
    <w:rsid w:val="002C10E9"/>
    <w:rsid w:val="002E6900"/>
    <w:rsid w:val="003059BA"/>
    <w:rsid w:val="00326501"/>
    <w:rsid w:val="00326D65"/>
    <w:rsid w:val="0032771C"/>
    <w:rsid w:val="0033741C"/>
    <w:rsid w:val="003509F9"/>
    <w:rsid w:val="00355ACE"/>
    <w:rsid w:val="00360409"/>
    <w:rsid w:val="00360C93"/>
    <w:rsid w:val="00367DF5"/>
    <w:rsid w:val="003816A9"/>
    <w:rsid w:val="0038580B"/>
    <w:rsid w:val="0039606B"/>
    <w:rsid w:val="003B0C27"/>
    <w:rsid w:val="003D0866"/>
    <w:rsid w:val="003F4127"/>
    <w:rsid w:val="004103D6"/>
    <w:rsid w:val="0041324D"/>
    <w:rsid w:val="00417673"/>
    <w:rsid w:val="0043310B"/>
    <w:rsid w:val="004409AB"/>
    <w:rsid w:val="00445831"/>
    <w:rsid w:val="00470C0C"/>
    <w:rsid w:val="00475E20"/>
    <w:rsid w:val="00481A7A"/>
    <w:rsid w:val="00484709"/>
    <w:rsid w:val="004B570E"/>
    <w:rsid w:val="004B7624"/>
    <w:rsid w:val="004C7276"/>
    <w:rsid w:val="004C7299"/>
    <w:rsid w:val="004D1417"/>
    <w:rsid w:val="004E175A"/>
    <w:rsid w:val="004F09CB"/>
    <w:rsid w:val="005066D2"/>
    <w:rsid w:val="005103C1"/>
    <w:rsid w:val="005127B7"/>
    <w:rsid w:val="00520468"/>
    <w:rsid w:val="00526B8F"/>
    <w:rsid w:val="005304CA"/>
    <w:rsid w:val="00543376"/>
    <w:rsid w:val="00562038"/>
    <w:rsid w:val="00567C75"/>
    <w:rsid w:val="00587C53"/>
    <w:rsid w:val="00596C27"/>
    <w:rsid w:val="005A0525"/>
    <w:rsid w:val="005A09B8"/>
    <w:rsid w:val="005A3DC3"/>
    <w:rsid w:val="005C1529"/>
    <w:rsid w:val="005D0182"/>
    <w:rsid w:val="005D42CC"/>
    <w:rsid w:val="005D4A0C"/>
    <w:rsid w:val="005F0C4D"/>
    <w:rsid w:val="005F3856"/>
    <w:rsid w:val="00622960"/>
    <w:rsid w:val="006231AB"/>
    <w:rsid w:val="006262CE"/>
    <w:rsid w:val="00627096"/>
    <w:rsid w:val="006542DE"/>
    <w:rsid w:val="00666966"/>
    <w:rsid w:val="006674E8"/>
    <w:rsid w:val="00672D47"/>
    <w:rsid w:val="0067596C"/>
    <w:rsid w:val="00677F53"/>
    <w:rsid w:val="00683374"/>
    <w:rsid w:val="006837B8"/>
    <w:rsid w:val="006A2CFF"/>
    <w:rsid w:val="006B66A6"/>
    <w:rsid w:val="006C05B0"/>
    <w:rsid w:val="006C4307"/>
    <w:rsid w:val="0070090B"/>
    <w:rsid w:val="00700FD9"/>
    <w:rsid w:val="00701197"/>
    <w:rsid w:val="00701330"/>
    <w:rsid w:val="00714C74"/>
    <w:rsid w:val="00721082"/>
    <w:rsid w:val="00736EFD"/>
    <w:rsid w:val="00742231"/>
    <w:rsid w:val="0075543D"/>
    <w:rsid w:val="00775DA3"/>
    <w:rsid w:val="007844FE"/>
    <w:rsid w:val="007857D3"/>
    <w:rsid w:val="0079777C"/>
    <w:rsid w:val="007A1471"/>
    <w:rsid w:val="007B3503"/>
    <w:rsid w:val="007C53C9"/>
    <w:rsid w:val="007D4F38"/>
    <w:rsid w:val="007E3422"/>
    <w:rsid w:val="00802CD7"/>
    <w:rsid w:val="0080529B"/>
    <w:rsid w:val="008267A8"/>
    <w:rsid w:val="008404FD"/>
    <w:rsid w:val="008425A7"/>
    <w:rsid w:val="0085228D"/>
    <w:rsid w:val="008850F4"/>
    <w:rsid w:val="00897F38"/>
    <w:rsid w:val="008B49B7"/>
    <w:rsid w:val="008C0CBC"/>
    <w:rsid w:val="008E0D8A"/>
    <w:rsid w:val="008E5EE9"/>
    <w:rsid w:val="008E66BD"/>
    <w:rsid w:val="008F295E"/>
    <w:rsid w:val="009139D9"/>
    <w:rsid w:val="0093102E"/>
    <w:rsid w:val="009575F1"/>
    <w:rsid w:val="009616BF"/>
    <w:rsid w:val="00976387"/>
    <w:rsid w:val="009B27FF"/>
    <w:rsid w:val="009C0F08"/>
    <w:rsid w:val="009F55F1"/>
    <w:rsid w:val="00A060E6"/>
    <w:rsid w:val="00A17D12"/>
    <w:rsid w:val="00A223A0"/>
    <w:rsid w:val="00A243AE"/>
    <w:rsid w:val="00A42657"/>
    <w:rsid w:val="00A53B44"/>
    <w:rsid w:val="00A634B8"/>
    <w:rsid w:val="00A8448D"/>
    <w:rsid w:val="00A87F3F"/>
    <w:rsid w:val="00A94892"/>
    <w:rsid w:val="00A9786C"/>
    <w:rsid w:val="00AB66FF"/>
    <w:rsid w:val="00AC1AC0"/>
    <w:rsid w:val="00AD3848"/>
    <w:rsid w:val="00AD3B94"/>
    <w:rsid w:val="00AD7302"/>
    <w:rsid w:val="00AF66EB"/>
    <w:rsid w:val="00B2186F"/>
    <w:rsid w:val="00B3498F"/>
    <w:rsid w:val="00B350A9"/>
    <w:rsid w:val="00B61F1B"/>
    <w:rsid w:val="00B6419C"/>
    <w:rsid w:val="00B8542F"/>
    <w:rsid w:val="00B957EB"/>
    <w:rsid w:val="00B96FFA"/>
    <w:rsid w:val="00BC4FAE"/>
    <w:rsid w:val="00BE050D"/>
    <w:rsid w:val="00BE512C"/>
    <w:rsid w:val="00BF3FC7"/>
    <w:rsid w:val="00C051AD"/>
    <w:rsid w:val="00C07E13"/>
    <w:rsid w:val="00C22937"/>
    <w:rsid w:val="00C277C0"/>
    <w:rsid w:val="00C3019B"/>
    <w:rsid w:val="00C316DC"/>
    <w:rsid w:val="00C31953"/>
    <w:rsid w:val="00C37096"/>
    <w:rsid w:val="00C462DF"/>
    <w:rsid w:val="00C4799C"/>
    <w:rsid w:val="00C514E5"/>
    <w:rsid w:val="00C60D81"/>
    <w:rsid w:val="00C766EE"/>
    <w:rsid w:val="00C76BC5"/>
    <w:rsid w:val="00C94428"/>
    <w:rsid w:val="00CA3858"/>
    <w:rsid w:val="00CB77BD"/>
    <w:rsid w:val="00CD2660"/>
    <w:rsid w:val="00CE0958"/>
    <w:rsid w:val="00CF35B1"/>
    <w:rsid w:val="00CF6C9E"/>
    <w:rsid w:val="00D066D8"/>
    <w:rsid w:val="00D15E10"/>
    <w:rsid w:val="00D253A7"/>
    <w:rsid w:val="00D3232A"/>
    <w:rsid w:val="00D33EC0"/>
    <w:rsid w:val="00D66FBB"/>
    <w:rsid w:val="00D7591D"/>
    <w:rsid w:val="00D76A40"/>
    <w:rsid w:val="00D872F6"/>
    <w:rsid w:val="00D972AE"/>
    <w:rsid w:val="00DA11A0"/>
    <w:rsid w:val="00DB3B77"/>
    <w:rsid w:val="00DB4251"/>
    <w:rsid w:val="00DC2EEC"/>
    <w:rsid w:val="00DE5492"/>
    <w:rsid w:val="00DF0D05"/>
    <w:rsid w:val="00DF1422"/>
    <w:rsid w:val="00E02564"/>
    <w:rsid w:val="00E03286"/>
    <w:rsid w:val="00E3126D"/>
    <w:rsid w:val="00E33E6C"/>
    <w:rsid w:val="00E3562C"/>
    <w:rsid w:val="00E76E21"/>
    <w:rsid w:val="00E9296B"/>
    <w:rsid w:val="00E94571"/>
    <w:rsid w:val="00EC54EF"/>
    <w:rsid w:val="00ED2F5E"/>
    <w:rsid w:val="00EE4EFA"/>
    <w:rsid w:val="00EE6521"/>
    <w:rsid w:val="00EF0D6E"/>
    <w:rsid w:val="00F00F33"/>
    <w:rsid w:val="00F049E2"/>
    <w:rsid w:val="00F060E2"/>
    <w:rsid w:val="00F11D73"/>
    <w:rsid w:val="00F134AB"/>
    <w:rsid w:val="00F1494B"/>
    <w:rsid w:val="00F1585B"/>
    <w:rsid w:val="00F21868"/>
    <w:rsid w:val="00F33042"/>
    <w:rsid w:val="00F3601C"/>
    <w:rsid w:val="00F6076D"/>
    <w:rsid w:val="00F61E56"/>
    <w:rsid w:val="00F665AD"/>
    <w:rsid w:val="00F71EC4"/>
    <w:rsid w:val="00F74BEE"/>
    <w:rsid w:val="00F80603"/>
    <w:rsid w:val="00F82E63"/>
    <w:rsid w:val="00F84817"/>
    <w:rsid w:val="00F87E10"/>
    <w:rsid w:val="00F93839"/>
    <w:rsid w:val="00FE4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2DA77EF"/>
  <w14:defaultImageDpi w14:val="330"/>
  <w15:docId w15:val="{68C68743-90F8-4E2A-91FC-14641C5A0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de-A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11D73"/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11D73"/>
    <w:rPr>
      <w:rFonts w:ascii="Lucida Grande" w:hAnsi="Lucida Grande" w:cs="Lucida Grande"/>
      <w:sz w:val="18"/>
      <w:szCs w:val="18"/>
    </w:rPr>
  </w:style>
  <w:style w:type="table" w:styleId="Tabellenraster">
    <w:name w:val="Table Grid"/>
    <w:basedOn w:val="NormaleTabelle"/>
    <w:uiPriority w:val="59"/>
    <w:rsid w:val="00736E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6A2CFF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6A2CFF"/>
  </w:style>
  <w:style w:type="paragraph" w:styleId="Fuzeile">
    <w:name w:val="footer"/>
    <w:basedOn w:val="Standard"/>
    <w:link w:val="FuzeileZchn"/>
    <w:uiPriority w:val="99"/>
    <w:unhideWhenUsed/>
    <w:rsid w:val="006A2CFF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6A2CFF"/>
  </w:style>
  <w:style w:type="table" w:styleId="HelleSchattierung-Akzent1">
    <w:name w:val="Light Shading Accent 1"/>
    <w:basedOn w:val="NormaleTabelle"/>
    <w:uiPriority w:val="60"/>
    <w:rsid w:val="006A2CFF"/>
    <w:rPr>
      <w:color w:val="365F91" w:themeColor="accent1" w:themeShade="BF"/>
      <w:sz w:val="22"/>
      <w:szCs w:val="22"/>
      <w:lang w:val="en-US"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KeinLeerraum">
    <w:name w:val="No Spacing"/>
    <w:link w:val="KeinLeerraumZchn"/>
    <w:qFormat/>
    <w:rsid w:val="006A2CFF"/>
    <w:rPr>
      <w:rFonts w:ascii="PMingLiU" w:hAnsi="PMingLiU"/>
      <w:sz w:val="22"/>
      <w:szCs w:val="22"/>
      <w:lang w:val="en-US"/>
    </w:rPr>
  </w:style>
  <w:style w:type="character" w:customStyle="1" w:styleId="KeinLeerraumZchn">
    <w:name w:val="Kein Leerraum Zchn"/>
    <w:basedOn w:val="Absatz-Standardschriftart"/>
    <w:link w:val="KeinLeerraum"/>
    <w:rsid w:val="006A2CFF"/>
    <w:rPr>
      <w:rFonts w:ascii="PMingLiU" w:hAnsi="PMingLiU"/>
      <w:sz w:val="22"/>
      <w:szCs w:val="22"/>
      <w:lang w:val="en-US"/>
    </w:rPr>
  </w:style>
  <w:style w:type="character" w:styleId="Hyperlink">
    <w:name w:val="Hyperlink"/>
    <w:basedOn w:val="Absatz-Standardschriftart"/>
    <w:uiPriority w:val="99"/>
    <w:unhideWhenUsed/>
    <w:rsid w:val="00F74BEE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D1417"/>
    <w:rPr>
      <w:color w:val="808080"/>
      <w:shd w:val="clear" w:color="auto" w:fill="E6E6E6"/>
    </w:rPr>
  </w:style>
  <w:style w:type="paragraph" w:styleId="Listenabsatz">
    <w:name w:val="List Paragraph"/>
    <w:basedOn w:val="Standard"/>
    <w:uiPriority w:val="34"/>
    <w:qFormat/>
    <w:rsid w:val="00F049E2"/>
    <w:pPr>
      <w:ind w:left="720"/>
      <w:contextualSpacing/>
    </w:pPr>
  </w:style>
  <w:style w:type="character" w:customStyle="1" w:styleId="il">
    <w:name w:val="il"/>
    <w:basedOn w:val="Absatz-Standardschriftart"/>
    <w:rsid w:val="001B26E3"/>
  </w:style>
  <w:style w:type="paragraph" w:customStyle="1" w:styleId="m-1774652642411622725msolistparagraph">
    <w:name w:val="m_-1774652642411622725msolistparagraph"/>
    <w:basedOn w:val="Standard"/>
    <w:rsid w:val="008267A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paragraph" w:styleId="StandardWeb">
    <w:name w:val="Normal (Web)"/>
    <w:basedOn w:val="Standard"/>
    <w:uiPriority w:val="99"/>
    <w:unhideWhenUsed/>
    <w:rsid w:val="00006D8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76E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76E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76E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76E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76E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90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12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03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1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4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6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82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63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40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5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explain-it-simple.com" TargetMode="External"/><Relationship Id="rId13" Type="http://schemas.openxmlformats.org/officeDocument/2006/relationships/hyperlink" Target="https://www.youtube.com/watch?v=UmSt7Gtd1xM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i3dRmSmrzPY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NZQ3ZXo-63w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0y0dF62qGz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ecDRHvelSjE" TargetMode="External"/><Relationship Id="rId10" Type="http://schemas.openxmlformats.org/officeDocument/2006/relationships/hyperlink" Target="https://www.youtube.com/watch?v=Pk14fLEs9-E&amp;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BpTogOunAxg&amp;feature=emb_logo" TargetMode="External"/><Relationship Id="rId14" Type="http://schemas.openxmlformats.org/officeDocument/2006/relationships/hyperlink" Target="https://www.youtube.com/watch?v=vRctRpbNgV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E1D1389-3258-4BAC-81E0-1101A1FE3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41</Words>
  <Characters>4673</Characters>
  <Application>Microsoft Office Word</Application>
  <DocSecurity>0</DocSecurity>
  <Lines>38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one issues e.U.</Company>
  <LinksUpToDate>false</LinksUpToDate>
  <CharactersWithSpaces>5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ld Janisch</dc:creator>
  <cp:keywords/>
  <dc:description/>
  <cp:lastModifiedBy>Dominik Mikulaschek</cp:lastModifiedBy>
  <cp:revision>2</cp:revision>
  <cp:lastPrinted>2021-01-18T18:06:00Z</cp:lastPrinted>
  <dcterms:created xsi:type="dcterms:W3CDTF">2021-05-02T21:05:00Z</dcterms:created>
  <dcterms:modified xsi:type="dcterms:W3CDTF">2021-05-02T21:05:00Z</dcterms:modified>
</cp:coreProperties>
</file>